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1568434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116F860" w14:textId="60314738" w:rsidR="00AA39C2" w:rsidRDefault="00AA39C2">
          <w:pPr>
            <w:pStyle w:val="TOCHeading"/>
          </w:pPr>
          <w:r>
            <w:t>Table of Contents</w:t>
          </w:r>
        </w:p>
        <w:p w14:paraId="5FC64DC5" w14:textId="7AC4C95E" w:rsidR="00BF51CF" w:rsidRDefault="00AA39C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07202868" w:history="1">
            <w:r w:rsidR="00BF51CF" w:rsidRPr="00031B4C">
              <w:rPr>
                <w:rStyle w:val="Hyperlink"/>
                <w:noProof/>
              </w:rPr>
              <w:t>1.</w:t>
            </w:r>
            <w:r w:rsidR="00BF51CF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14:ligatures w14:val="standardContextual"/>
              </w:rPr>
              <w:tab/>
            </w:r>
            <w:r w:rsidR="00BF51CF" w:rsidRPr="00031B4C">
              <w:rPr>
                <w:rStyle w:val="Hyperlink"/>
                <w:noProof/>
              </w:rPr>
              <w:t>Updating From Legacy to Modern Configuration</w:t>
            </w:r>
            <w:r w:rsidR="00BF51CF">
              <w:rPr>
                <w:noProof/>
                <w:webHidden/>
              </w:rPr>
              <w:tab/>
            </w:r>
            <w:r w:rsidR="00BF51CF">
              <w:rPr>
                <w:noProof/>
                <w:webHidden/>
              </w:rPr>
              <w:fldChar w:fldCharType="begin"/>
            </w:r>
            <w:r w:rsidR="00BF51CF">
              <w:rPr>
                <w:noProof/>
                <w:webHidden/>
              </w:rPr>
              <w:instrText xml:space="preserve"> PAGEREF _Toc207202868 \h </w:instrText>
            </w:r>
            <w:r w:rsidR="00BF51CF">
              <w:rPr>
                <w:noProof/>
                <w:webHidden/>
              </w:rPr>
            </w:r>
            <w:r w:rsidR="00BF51CF">
              <w:rPr>
                <w:noProof/>
                <w:webHidden/>
              </w:rPr>
              <w:fldChar w:fldCharType="separate"/>
            </w:r>
            <w:r w:rsidR="00BF51CF">
              <w:rPr>
                <w:noProof/>
                <w:webHidden/>
              </w:rPr>
              <w:t>2</w:t>
            </w:r>
            <w:r w:rsidR="00BF51CF">
              <w:rPr>
                <w:noProof/>
                <w:webHidden/>
              </w:rPr>
              <w:fldChar w:fldCharType="end"/>
            </w:r>
          </w:hyperlink>
        </w:p>
        <w:p w14:paraId="55A2782D" w14:textId="14387467" w:rsidR="00BF51CF" w:rsidRDefault="00BF51C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202869" w:history="1">
            <w:r w:rsidRPr="00031B4C">
              <w:rPr>
                <w:rStyle w:val="Hyperlink"/>
                <w:noProof/>
              </w:rPr>
              <w:t>1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31B4C">
              <w:rPr>
                <w:rStyle w:val="Hyperlink"/>
                <w:noProof/>
              </w:rPr>
              <w:t>Grant Permissions on Vault Application in Entra Admin Ce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202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9289E" w14:textId="52EB4EA5" w:rsidR="00BF51CF" w:rsidRDefault="00BF51C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202870" w:history="1">
            <w:r w:rsidRPr="00031B4C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31B4C">
              <w:rPr>
                <w:rStyle w:val="Hyperlink"/>
                <w:noProof/>
              </w:rPr>
              <w:t>Update SharePoint Site with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202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8202D" w14:textId="1AD1C8B5" w:rsidR="00BF51CF" w:rsidRDefault="00BF51C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202871" w:history="1">
            <w:r w:rsidRPr="00031B4C">
              <w:rPr>
                <w:rStyle w:val="Hyperlink"/>
                <w:noProof/>
              </w:rPr>
              <w:t>1.3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31B4C">
              <w:rPr>
                <w:rStyle w:val="Hyperlink"/>
                <w:noProof/>
              </w:rPr>
              <w:t>Authorize Connection between Vault and Office 36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202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70B9C" w14:textId="55ECDD25" w:rsidR="00BF51CF" w:rsidRDefault="00BF51CF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207202872" w:history="1">
            <w:r w:rsidRPr="00031B4C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14:ligatures w14:val="standardContextual"/>
              </w:rPr>
              <w:tab/>
            </w:r>
            <w:r w:rsidRPr="00031B4C">
              <w:rPr>
                <w:rStyle w:val="Hyperlink"/>
                <w:noProof/>
              </w:rPr>
              <w:t>Powershell Scrip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20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3674B" w14:textId="29F20A1B" w:rsidR="00AA39C2" w:rsidRDefault="00AA39C2">
          <w:r>
            <w:rPr>
              <w:b/>
              <w:bCs/>
              <w:noProof/>
            </w:rPr>
            <w:fldChar w:fldCharType="end"/>
          </w:r>
        </w:p>
      </w:sdtContent>
    </w:sdt>
    <w:p w14:paraId="2FF38F36" w14:textId="77777777" w:rsidR="00AA39C2" w:rsidRDefault="00AA39C2">
      <w:pPr>
        <w:rPr>
          <w:rFonts w:ascii="Arial" w:eastAsia="Times New Roman" w:hAnsi="Arial" w:cs="Times New Roman"/>
          <w:b/>
          <w:caps/>
        </w:rPr>
      </w:pPr>
      <w:r>
        <w:br w:type="page"/>
      </w:r>
    </w:p>
    <w:p w14:paraId="34D64722" w14:textId="7BD50606" w:rsidR="00AA39C2" w:rsidRDefault="0023440C" w:rsidP="00AA39C2">
      <w:pPr>
        <w:pStyle w:val="Heading1"/>
      </w:pPr>
      <w:bookmarkStart w:id="0" w:name="_Toc207202868"/>
      <w:r>
        <w:lastRenderedPageBreak/>
        <w:t>Updating From Legacy to Modern Configuration</w:t>
      </w:r>
      <w:bookmarkEnd w:id="0"/>
    </w:p>
    <w:tbl>
      <w:tblPr>
        <w:tblStyle w:val="TableGrid"/>
        <w:tblpPr w:leftFromText="180" w:rightFromText="180" w:vertAnchor="text" w:tblpY="1"/>
        <w:tblOverlap w:val="never"/>
        <w:tblW w:w="9355" w:type="dxa"/>
        <w:tblLayout w:type="fixed"/>
        <w:tblLook w:val="04A0" w:firstRow="1" w:lastRow="0" w:firstColumn="1" w:lastColumn="0" w:noHBand="0" w:noVBand="1"/>
      </w:tblPr>
      <w:tblGrid>
        <w:gridCol w:w="5305"/>
        <w:gridCol w:w="1260"/>
        <w:gridCol w:w="2790"/>
      </w:tblGrid>
      <w:tr w:rsidR="005A7B39" w14:paraId="233EF15B" w14:textId="77777777" w:rsidTr="005A7B39">
        <w:trPr>
          <w:cantSplit/>
        </w:trPr>
        <w:tc>
          <w:tcPr>
            <w:tcW w:w="9355" w:type="dxa"/>
            <w:gridSpan w:val="3"/>
            <w:shd w:val="clear" w:color="auto" w:fill="7F7F7F" w:themeFill="text1" w:themeFillTint="80"/>
          </w:tcPr>
          <w:p w14:paraId="4152DEED" w14:textId="5B2F3FD5" w:rsidR="005A7B39" w:rsidRPr="00AA39C2" w:rsidRDefault="00CC41AB" w:rsidP="00077E60">
            <w:pPr>
              <w:pStyle w:val="Heading2"/>
              <w:framePr w:hSpace="0" w:wrap="auto" w:vAnchor="margin" w:yAlign="inline"/>
              <w:tabs>
                <w:tab w:val="clear" w:pos="1440"/>
                <w:tab w:val="num" w:pos="338"/>
              </w:tabs>
              <w:ind w:left="428" w:hanging="382"/>
              <w:suppressOverlap w:val="0"/>
            </w:pPr>
            <w:bookmarkStart w:id="1" w:name="_Ref80645492"/>
            <w:bookmarkStart w:id="2" w:name="_Toc207202869"/>
            <w:bookmarkStart w:id="3" w:name="_Hlk79566897"/>
            <w:r>
              <w:t>Grant Permissions on</w:t>
            </w:r>
            <w:r w:rsidR="005A7B39" w:rsidRPr="00AA39C2">
              <w:t xml:space="preserve"> Vault Application in </w:t>
            </w:r>
            <w:bookmarkEnd w:id="1"/>
            <w:r>
              <w:t>Entra Admin Center</w:t>
            </w:r>
            <w:bookmarkEnd w:id="2"/>
          </w:p>
        </w:tc>
      </w:tr>
      <w:tr w:rsidR="002B5D5D" w14:paraId="34961DC0" w14:textId="77777777" w:rsidTr="00DF5ADC">
        <w:trPr>
          <w:cantSplit/>
          <w:tblHeader/>
        </w:trPr>
        <w:tc>
          <w:tcPr>
            <w:tcW w:w="5305" w:type="dxa"/>
          </w:tcPr>
          <w:p w14:paraId="092EFE96" w14:textId="77777777" w:rsidR="002B5D5D" w:rsidRPr="00DC7757" w:rsidRDefault="002B5D5D" w:rsidP="002B5D5D">
            <w:pPr>
              <w:jc w:val="center"/>
              <w:rPr>
                <w:b/>
                <w:bCs/>
                <w:sz w:val="22"/>
                <w:szCs w:val="22"/>
              </w:rPr>
            </w:pPr>
            <w:r w:rsidRPr="00DC7757">
              <w:rPr>
                <w:b/>
                <w:bCs/>
                <w:sz w:val="22"/>
                <w:szCs w:val="22"/>
              </w:rPr>
              <w:t>Step</w:t>
            </w:r>
          </w:p>
        </w:tc>
        <w:tc>
          <w:tcPr>
            <w:tcW w:w="1260" w:type="dxa"/>
          </w:tcPr>
          <w:p w14:paraId="6AE9825A" w14:textId="77777777" w:rsidR="002B5D5D" w:rsidRPr="00DC7757" w:rsidRDefault="002B5D5D" w:rsidP="002B5D5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pleted</w:t>
            </w:r>
          </w:p>
        </w:tc>
        <w:tc>
          <w:tcPr>
            <w:tcW w:w="2790" w:type="dxa"/>
          </w:tcPr>
          <w:p w14:paraId="1B3AA9F0" w14:textId="77777777" w:rsidR="002B5D5D" w:rsidRPr="00C31ADE" w:rsidRDefault="002B5D5D" w:rsidP="002B5D5D">
            <w:pPr>
              <w:jc w:val="center"/>
              <w:rPr>
                <w:b/>
                <w:bCs/>
              </w:rPr>
            </w:pPr>
            <w:r w:rsidRPr="00DC7757"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5A7B39" w14:paraId="4B8B7220" w14:textId="77777777" w:rsidTr="005A7B39">
        <w:trPr>
          <w:cantSplit/>
        </w:trPr>
        <w:tc>
          <w:tcPr>
            <w:tcW w:w="5305" w:type="dxa"/>
          </w:tcPr>
          <w:p w14:paraId="40BDFFEF" w14:textId="77777777" w:rsidR="005A7B39" w:rsidRPr="00945382" w:rsidRDefault="005A7B39" w:rsidP="00CB0640">
            <w:pPr>
              <w:rPr>
                <w:sz w:val="22"/>
                <w:szCs w:val="22"/>
              </w:rPr>
            </w:pPr>
            <w:r w:rsidRPr="00945382">
              <w:rPr>
                <w:sz w:val="22"/>
                <w:szCs w:val="22"/>
              </w:rPr>
              <w:t xml:space="preserve">Navigate to Vault Admin &gt; Settings &gt; Checkout Settings and click </w:t>
            </w:r>
            <w:r w:rsidRPr="00945382">
              <w:rPr>
                <w:b/>
                <w:bCs/>
                <w:sz w:val="22"/>
                <w:szCs w:val="22"/>
              </w:rPr>
              <w:t>Edit</w:t>
            </w:r>
          </w:p>
        </w:tc>
        <w:tc>
          <w:tcPr>
            <w:tcW w:w="1260" w:type="dxa"/>
          </w:tcPr>
          <w:p w14:paraId="54103F6D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0E5E1D01" w14:textId="77777777" w:rsidR="005A7B39" w:rsidRDefault="005A7B39" w:rsidP="00CB0640">
            <w:pPr>
              <w:jc w:val="center"/>
            </w:pPr>
          </w:p>
        </w:tc>
      </w:tr>
      <w:tr w:rsidR="005A7B39" w14:paraId="18702081" w14:textId="77777777" w:rsidTr="005A7B39">
        <w:trPr>
          <w:cantSplit/>
        </w:trPr>
        <w:tc>
          <w:tcPr>
            <w:tcW w:w="5305" w:type="dxa"/>
          </w:tcPr>
          <w:p w14:paraId="3FA60965" w14:textId="2AAC8982" w:rsidR="005A7B39" w:rsidRPr="00945382" w:rsidRDefault="005A7B39" w:rsidP="00CB0640">
            <w:pPr>
              <w:rPr>
                <w:sz w:val="22"/>
                <w:szCs w:val="22"/>
              </w:rPr>
            </w:pPr>
            <w:r w:rsidRPr="00945382">
              <w:rPr>
                <w:sz w:val="22"/>
                <w:szCs w:val="22"/>
              </w:rPr>
              <w:t xml:space="preserve">In a separate window, login as Admin to </w:t>
            </w:r>
            <w:r w:rsidR="00CC41AB">
              <w:rPr>
                <w:sz w:val="22"/>
                <w:szCs w:val="22"/>
              </w:rPr>
              <w:t>Entra Admin Center</w:t>
            </w:r>
            <w:r w:rsidRPr="00945382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5FC34460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61230B29" w14:textId="77777777" w:rsidR="005A7B39" w:rsidRDefault="005A7B39" w:rsidP="00CB0640">
            <w:pPr>
              <w:jc w:val="center"/>
            </w:pPr>
          </w:p>
        </w:tc>
      </w:tr>
      <w:tr w:rsidR="005A7B39" w14:paraId="5BDF7465" w14:textId="77777777" w:rsidTr="005A7B39">
        <w:trPr>
          <w:cantSplit/>
        </w:trPr>
        <w:tc>
          <w:tcPr>
            <w:tcW w:w="5305" w:type="dxa"/>
          </w:tcPr>
          <w:p w14:paraId="209BAAF7" w14:textId="77777777" w:rsidR="005A7B39" w:rsidRPr="00945382" w:rsidRDefault="005A7B39" w:rsidP="00CB0640">
            <w:pPr>
              <w:rPr>
                <w:sz w:val="22"/>
                <w:szCs w:val="22"/>
              </w:rPr>
            </w:pPr>
            <w:r w:rsidRPr="00945382">
              <w:rPr>
                <w:sz w:val="22"/>
                <w:szCs w:val="22"/>
              </w:rPr>
              <w:t xml:space="preserve">Click on </w:t>
            </w:r>
            <w:r w:rsidRPr="00945382">
              <w:rPr>
                <w:b/>
                <w:bCs/>
                <w:sz w:val="22"/>
                <w:szCs w:val="22"/>
              </w:rPr>
              <w:t>App Registrations</w:t>
            </w:r>
            <w:r w:rsidRPr="00945382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0EFA7EC1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3ADD6E5B" w14:textId="77777777" w:rsidR="005A7B39" w:rsidRDefault="005A7B39" w:rsidP="00CB0640">
            <w:pPr>
              <w:jc w:val="center"/>
            </w:pPr>
          </w:p>
        </w:tc>
      </w:tr>
      <w:tr w:rsidR="005A7B39" w14:paraId="6D4C79D9" w14:textId="77777777" w:rsidTr="005A7B39">
        <w:trPr>
          <w:cantSplit/>
        </w:trPr>
        <w:tc>
          <w:tcPr>
            <w:tcW w:w="5305" w:type="dxa"/>
          </w:tcPr>
          <w:p w14:paraId="268130A4" w14:textId="065AF9A8" w:rsidR="005A7B39" w:rsidRPr="00945382" w:rsidRDefault="00CC41AB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vigate to the existing App Registration setup for your Vault</w:t>
            </w:r>
          </w:p>
        </w:tc>
        <w:tc>
          <w:tcPr>
            <w:tcW w:w="1260" w:type="dxa"/>
          </w:tcPr>
          <w:p w14:paraId="4533D746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70D66E25" w14:textId="77777777" w:rsidR="005A7B39" w:rsidRDefault="005A7B39" w:rsidP="00CB0640">
            <w:pPr>
              <w:jc w:val="center"/>
            </w:pPr>
          </w:p>
        </w:tc>
      </w:tr>
      <w:tr w:rsidR="005A7B39" w14:paraId="08EE56E5" w14:textId="77777777" w:rsidTr="005A7B39">
        <w:trPr>
          <w:cantSplit/>
        </w:trPr>
        <w:tc>
          <w:tcPr>
            <w:tcW w:w="5305" w:type="dxa"/>
          </w:tcPr>
          <w:p w14:paraId="4BC3034E" w14:textId="645877CC" w:rsidR="005A7B39" w:rsidRPr="006E0358" w:rsidRDefault="005A7B39" w:rsidP="00CB0640">
            <w:r w:rsidRPr="006E0358">
              <w:rPr>
                <w:sz w:val="22"/>
                <w:szCs w:val="22"/>
              </w:rPr>
              <w:t xml:space="preserve">From the Azure app page, click </w:t>
            </w:r>
            <w:r w:rsidRPr="006E0358">
              <w:rPr>
                <w:b/>
                <w:bCs/>
                <w:sz w:val="22"/>
                <w:szCs w:val="22"/>
              </w:rPr>
              <w:t>API permissions</w:t>
            </w:r>
          </w:p>
        </w:tc>
        <w:tc>
          <w:tcPr>
            <w:tcW w:w="1260" w:type="dxa"/>
          </w:tcPr>
          <w:p w14:paraId="1362987C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48809C05" w14:textId="77777777" w:rsidR="005A7B39" w:rsidRDefault="005A7B39" w:rsidP="00CB0640">
            <w:pPr>
              <w:jc w:val="center"/>
            </w:pPr>
          </w:p>
        </w:tc>
      </w:tr>
      <w:tr w:rsidR="005A7B39" w14:paraId="066343BA" w14:textId="77777777" w:rsidTr="005A7B39">
        <w:trPr>
          <w:cantSplit/>
        </w:trPr>
        <w:tc>
          <w:tcPr>
            <w:tcW w:w="5305" w:type="dxa"/>
          </w:tcPr>
          <w:p w14:paraId="3A8831F5" w14:textId="77777777" w:rsidR="005A7B39" w:rsidRPr="00DC7757" w:rsidRDefault="005A7B39" w:rsidP="00CB0640">
            <w:pPr>
              <w:rPr>
                <w:sz w:val="22"/>
                <w:szCs w:val="22"/>
              </w:rPr>
            </w:pPr>
            <w:r w:rsidRPr="00DC7757">
              <w:rPr>
                <w:sz w:val="22"/>
                <w:szCs w:val="22"/>
              </w:rPr>
              <w:t xml:space="preserve">Click </w:t>
            </w:r>
            <w:r w:rsidRPr="00DC7757">
              <w:rPr>
                <w:b/>
                <w:bCs/>
                <w:sz w:val="22"/>
                <w:szCs w:val="22"/>
              </w:rPr>
              <w:t>Add a permission</w:t>
            </w:r>
          </w:p>
        </w:tc>
        <w:tc>
          <w:tcPr>
            <w:tcW w:w="1260" w:type="dxa"/>
          </w:tcPr>
          <w:p w14:paraId="15F168A3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6947E684" w14:textId="77777777" w:rsidR="005A7B39" w:rsidRDefault="005A7B39" w:rsidP="00CB0640">
            <w:pPr>
              <w:jc w:val="center"/>
            </w:pPr>
          </w:p>
        </w:tc>
      </w:tr>
      <w:tr w:rsidR="005A7B39" w14:paraId="0988C896" w14:textId="77777777" w:rsidTr="005A7B39">
        <w:trPr>
          <w:cantSplit/>
        </w:trPr>
        <w:tc>
          <w:tcPr>
            <w:tcW w:w="5305" w:type="dxa"/>
          </w:tcPr>
          <w:p w14:paraId="2929EE05" w14:textId="3AA20758" w:rsidR="005A7B39" w:rsidRPr="00DC7757" w:rsidRDefault="005A7B39" w:rsidP="00CB0640">
            <w:pPr>
              <w:rPr>
                <w:sz w:val="22"/>
                <w:szCs w:val="22"/>
              </w:rPr>
            </w:pPr>
            <w:r w:rsidRPr="00DC7757">
              <w:rPr>
                <w:sz w:val="22"/>
                <w:szCs w:val="22"/>
              </w:rPr>
              <w:t xml:space="preserve">Click </w:t>
            </w:r>
            <w:r w:rsidRPr="00DC7757">
              <w:rPr>
                <w:b/>
                <w:bCs/>
                <w:sz w:val="22"/>
                <w:szCs w:val="22"/>
              </w:rPr>
              <w:t>Microsoft Graph</w:t>
            </w:r>
            <w:r w:rsidRPr="00DC7757">
              <w:rPr>
                <w:sz w:val="22"/>
                <w:szCs w:val="22"/>
              </w:rPr>
              <w:t xml:space="preserve"> and then </w:t>
            </w:r>
            <w:r w:rsidR="00A96BF3">
              <w:rPr>
                <w:b/>
                <w:bCs/>
                <w:sz w:val="22"/>
                <w:szCs w:val="22"/>
              </w:rPr>
              <w:t>Application</w:t>
            </w:r>
            <w:r w:rsidRPr="00DC7757">
              <w:rPr>
                <w:b/>
                <w:bCs/>
                <w:sz w:val="22"/>
                <w:szCs w:val="22"/>
              </w:rPr>
              <w:t xml:space="preserve"> Permissions</w:t>
            </w:r>
          </w:p>
        </w:tc>
        <w:tc>
          <w:tcPr>
            <w:tcW w:w="1260" w:type="dxa"/>
          </w:tcPr>
          <w:p w14:paraId="489CF92D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49101880" w14:textId="77777777" w:rsidR="005A7B39" w:rsidRDefault="005A7B39" w:rsidP="00CB0640">
            <w:pPr>
              <w:jc w:val="center"/>
            </w:pPr>
          </w:p>
        </w:tc>
      </w:tr>
      <w:tr w:rsidR="005A7B39" w14:paraId="57396991" w14:textId="77777777" w:rsidTr="005A7B39">
        <w:trPr>
          <w:cantSplit/>
        </w:trPr>
        <w:tc>
          <w:tcPr>
            <w:tcW w:w="5305" w:type="dxa"/>
          </w:tcPr>
          <w:p w14:paraId="5F83CD0D" w14:textId="7ECA9B05" w:rsidR="005A7B39" w:rsidRPr="00DC7757" w:rsidRDefault="005A7B39" w:rsidP="00CB0640">
            <w:pPr>
              <w:rPr>
                <w:sz w:val="22"/>
                <w:szCs w:val="22"/>
              </w:rPr>
            </w:pPr>
            <w:r w:rsidRPr="00DC7757">
              <w:rPr>
                <w:sz w:val="22"/>
                <w:szCs w:val="22"/>
              </w:rPr>
              <w:t xml:space="preserve">Under </w:t>
            </w:r>
            <w:r w:rsidR="00F054BC">
              <w:rPr>
                <w:sz w:val="22"/>
                <w:szCs w:val="22"/>
              </w:rPr>
              <w:t>Sites</w:t>
            </w:r>
            <w:r w:rsidRPr="00DC7757">
              <w:rPr>
                <w:sz w:val="22"/>
                <w:szCs w:val="22"/>
              </w:rPr>
              <w:t xml:space="preserve"> section, check off:</w:t>
            </w:r>
          </w:p>
          <w:p w14:paraId="0C48A942" w14:textId="44C09024" w:rsidR="005A7B39" w:rsidRDefault="00F054BC" w:rsidP="005A7B39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tes.Selected</w:t>
            </w:r>
          </w:p>
          <w:p w14:paraId="345C64D8" w14:textId="0583B979" w:rsidR="00931F7D" w:rsidRDefault="00931F7D" w:rsidP="00931F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der Users section, check off: </w:t>
            </w:r>
          </w:p>
          <w:p w14:paraId="240714F7" w14:textId="3DE2369B" w:rsidR="00931F7D" w:rsidRPr="00931F7D" w:rsidRDefault="00931F7D" w:rsidP="00931F7D">
            <w:pPr>
              <w:pStyle w:val="ListParagraph"/>
              <w:numPr>
                <w:ilvl w:val="0"/>
                <w:numId w:val="11"/>
              </w:numPr>
            </w:pPr>
            <w:r w:rsidRPr="00931F7D">
              <w:t>User.ReadBasic.All</w:t>
            </w:r>
            <w:r>
              <w:t xml:space="preserve">* </w:t>
            </w:r>
          </w:p>
          <w:p w14:paraId="2E7EE0E7" w14:textId="77777777" w:rsidR="005A7B39" w:rsidRPr="00DC3DA1" w:rsidRDefault="005A7B39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 Users section, check off:</w:t>
            </w:r>
          </w:p>
          <w:p w14:paraId="483215D3" w14:textId="77777777" w:rsidR="005A7B39" w:rsidRDefault="005A7B39" w:rsidP="005A7B39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14352B">
              <w:rPr>
                <w:sz w:val="22"/>
                <w:szCs w:val="22"/>
              </w:rPr>
              <w:t>User.Invite.All</w:t>
            </w:r>
            <w:r>
              <w:rPr>
                <w:sz w:val="22"/>
                <w:szCs w:val="22"/>
              </w:rPr>
              <w:t xml:space="preserve"> **</w:t>
            </w:r>
          </w:p>
          <w:p w14:paraId="447C1B71" w14:textId="5B06636B" w:rsidR="005A7B39" w:rsidRDefault="005A7B39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 Directory section, check off:</w:t>
            </w:r>
          </w:p>
          <w:p w14:paraId="68358515" w14:textId="77777777" w:rsidR="005A7B39" w:rsidRPr="0014352B" w:rsidRDefault="005A7B39" w:rsidP="005A7B39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14352B">
              <w:rPr>
                <w:sz w:val="22"/>
                <w:szCs w:val="22"/>
              </w:rPr>
              <w:t>Directory.ReadWrite.All</w:t>
            </w:r>
            <w:r>
              <w:rPr>
                <w:sz w:val="22"/>
                <w:szCs w:val="22"/>
              </w:rPr>
              <w:t xml:space="preserve"> **</w:t>
            </w:r>
          </w:p>
          <w:p w14:paraId="34D3EB26" w14:textId="0A072E5E" w:rsidR="00931F7D" w:rsidRDefault="00931F7D" w:rsidP="00931F7D">
            <w:pPr>
              <w:rPr>
                <w:sz w:val="22"/>
                <w:szCs w:val="22"/>
              </w:rPr>
            </w:pPr>
          </w:p>
          <w:p w14:paraId="11E79461" w14:textId="5516EB6C" w:rsidR="00931F7D" w:rsidRDefault="00931F7D" w:rsidP="00931F7D">
            <w:r>
              <w:rPr>
                <w:sz w:val="22"/>
                <w:szCs w:val="22"/>
              </w:rPr>
              <w:t>*This permission is required if using collaborative authoring workflow actions</w:t>
            </w:r>
            <w:r w:rsidR="00B00971">
              <w:rPr>
                <w:sz w:val="22"/>
                <w:szCs w:val="22"/>
              </w:rPr>
              <w:t>.</w:t>
            </w:r>
          </w:p>
          <w:p w14:paraId="611E5055" w14:textId="201564CD" w:rsidR="005A7B39" w:rsidRPr="0014352B" w:rsidRDefault="005A7B39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**These permissions are for the optional Auto Invite External Users feature</w:t>
            </w:r>
          </w:p>
        </w:tc>
        <w:tc>
          <w:tcPr>
            <w:tcW w:w="1260" w:type="dxa"/>
          </w:tcPr>
          <w:p w14:paraId="62FCB028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12FEE239" w14:textId="77777777" w:rsidR="005A7B39" w:rsidRDefault="005A7B39" w:rsidP="00CB0640">
            <w:pPr>
              <w:jc w:val="center"/>
            </w:pPr>
          </w:p>
        </w:tc>
      </w:tr>
      <w:tr w:rsidR="005A7B39" w14:paraId="6FC363AC" w14:textId="77777777" w:rsidTr="005A7B39">
        <w:trPr>
          <w:cantSplit/>
        </w:trPr>
        <w:tc>
          <w:tcPr>
            <w:tcW w:w="5305" w:type="dxa"/>
          </w:tcPr>
          <w:p w14:paraId="5093B6BE" w14:textId="77777777" w:rsidR="005A7B39" w:rsidRPr="00DC7757" w:rsidRDefault="005A7B39" w:rsidP="00CB0640">
            <w:pPr>
              <w:rPr>
                <w:sz w:val="22"/>
                <w:szCs w:val="22"/>
              </w:rPr>
            </w:pPr>
            <w:r w:rsidRPr="00DC7757">
              <w:rPr>
                <w:sz w:val="22"/>
                <w:szCs w:val="22"/>
              </w:rPr>
              <w:t xml:space="preserve">Click </w:t>
            </w:r>
            <w:r w:rsidRPr="00DC7757">
              <w:rPr>
                <w:b/>
                <w:bCs/>
                <w:sz w:val="22"/>
                <w:szCs w:val="22"/>
              </w:rPr>
              <w:t>Add permissions</w:t>
            </w:r>
          </w:p>
        </w:tc>
        <w:tc>
          <w:tcPr>
            <w:tcW w:w="1260" w:type="dxa"/>
          </w:tcPr>
          <w:p w14:paraId="4DD67369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37165B90" w14:textId="77777777" w:rsidR="005A7B39" w:rsidRDefault="005A7B39" w:rsidP="00CB0640">
            <w:pPr>
              <w:jc w:val="center"/>
            </w:pPr>
          </w:p>
        </w:tc>
      </w:tr>
      <w:tr w:rsidR="00041D9C" w14:paraId="52B3EA1F" w14:textId="77777777" w:rsidTr="005A7B39">
        <w:trPr>
          <w:cantSplit/>
        </w:trPr>
        <w:tc>
          <w:tcPr>
            <w:tcW w:w="5305" w:type="dxa"/>
          </w:tcPr>
          <w:p w14:paraId="7B0785D8" w14:textId="2E22D2EB" w:rsidR="00041D9C" w:rsidRPr="00041D9C" w:rsidRDefault="00041D9C" w:rsidP="00CB0640">
            <w:pPr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Grant admin consent for &lt;Tenant Name&gt;</w:t>
            </w:r>
          </w:p>
        </w:tc>
        <w:tc>
          <w:tcPr>
            <w:tcW w:w="1260" w:type="dxa"/>
          </w:tcPr>
          <w:p w14:paraId="6AA6AED8" w14:textId="77777777" w:rsidR="00041D9C" w:rsidRDefault="00041D9C" w:rsidP="00CB0640">
            <w:pPr>
              <w:jc w:val="center"/>
            </w:pPr>
          </w:p>
        </w:tc>
        <w:tc>
          <w:tcPr>
            <w:tcW w:w="2790" w:type="dxa"/>
          </w:tcPr>
          <w:p w14:paraId="178E8C95" w14:textId="77777777" w:rsidR="00041D9C" w:rsidRDefault="00041D9C" w:rsidP="00CB0640">
            <w:pPr>
              <w:jc w:val="center"/>
            </w:pPr>
          </w:p>
        </w:tc>
      </w:tr>
      <w:tr w:rsidR="00D4456D" w14:paraId="30E82835" w14:textId="77777777" w:rsidTr="005A7B39">
        <w:trPr>
          <w:cantSplit/>
        </w:trPr>
        <w:tc>
          <w:tcPr>
            <w:tcW w:w="5305" w:type="dxa"/>
          </w:tcPr>
          <w:p w14:paraId="6D2AF16A" w14:textId="00585623" w:rsidR="00D4456D" w:rsidRDefault="00D4456D" w:rsidP="00CB0640">
            <w:r w:rsidRPr="00D4456D">
              <w:t>On the Entra ID application page, click </w:t>
            </w:r>
            <w:r w:rsidRPr="00D4456D">
              <w:rPr>
                <w:b/>
                <w:bCs/>
              </w:rPr>
              <w:t>Certificates &amp; Secrets</w:t>
            </w:r>
            <w:r w:rsidRPr="00D4456D">
              <w:t>.</w:t>
            </w:r>
          </w:p>
        </w:tc>
        <w:tc>
          <w:tcPr>
            <w:tcW w:w="1260" w:type="dxa"/>
          </w:tcPr>
          <w:p w14:paraId="237C7003" w14:textId="77777777" w:rsidR="00D4456D" w:rsidRDefault="00D4456D" w:rsidP="00CB0640">
            <w:pPr>
              <w:jc w:val="center"/>
            </w:pPr>
          </w:p>
        </w:tc>
        <w:tc>
          <w:tcPr>
            <w:tcW w:w="2790" w:type="dxa"/>
          </w:tcPr>
          <w:p w14:paraId="77E1EA58" w14:textId="77777777" w:rsidR="00D4456D" w:rsidRDefault="00D4456D" w:rsidP="00CB0640">
            <w:pPr>
              <w:jc w:val="center"/>
            </w:pPr>
          </w:p>
        </w:tc>
      </w:tr>
      <w:tr w:rsidR="00D4456D" w14:paraId="2C0B4C22" w14:textId="77777777" w:rsidTr="005A7B39">
        <w:trPr>
          <w:cantSplit/>
        </w:trPr>
        <w:tc>
          <w:tcPr>
            <w:tcW w:w="5305" w:type="dxa"/>
          </w:tcPr>
          <w:p w14:paraId="14B97E96" w14:textId="53E99951" w:rsidR="00D4456D" w:rsidRPr="00523A24" w:rsidRDefault="00D4456D" w:rsidP="00523A24">
            <w:pPr>
              <w:rPr>
                <w:sz w:val="22"/>
                <w:szCs w:val="22"/>
              </w:rPr>
            </w:pPr>
            <w:r w:rsidRPr="00F638CD">
              <w:rPr>
                <w:highlight w:val="yellow"/>
              </w:rPr>
              <w:t>Create a </w:t>
            </w:r>
            <w:r w:rsidRPr="00F638CD">
              <w:rPr>
                <w:b/>
                <w:bCs/>
                <w:highlight w:val="yellow"/>
              </w:rPr>
              <w:t>new client secret</w:t>
            </w:r>
            <w:r w:rsidRPr="00F638CD">
              <w:rPr>
                <w:highlight w:val="yellow"/>
              </w:rPr>
              <w:t> </w:t>
            </w:r>
            <w:r w:rsidR="006B5F2D" w:rsidRPr="00F638CD">
              <w:rPr>
                <w:highlight w:val="yellow"/>
              </w:rPr>
              <w:t xml:space="preserve">if </w:t>
            </w:r>
            <w:r w:rsidR="00523A24" w:rsidRPr="00F638CD">
              <w:rPr>
                <w:highlight w:val="yellow"/>
              </w:rPr>
              <w:t xml:space="preserve">there is no </w:t>
            </w:r>
            <w:r w:rsidR="006B5F2D" w:rsidRPr="00F638CD">
              <w:rPr>
                <w:highlight w:val="yellow"/>
              </w:rPr>
              <w:t>existing Client Secret value</w:t>
            </w:r>
            <w:r w:rsidR="00887D3A" w:rsidRPr="00F638CD">
              <w:rPr>
                <w:highlight w:val="yellow"/>
              </w:rPr>
              <w:t xml:space="preserve"> or the </w:t>
            </w:r>
            <w:r w:rsidR="00523A24" w:rsidRPr="00F638CD">
              <w:rPr>
                <w:highlight w:val="yellow"/>
              </w:rPr>
              <w:t xml:space="preserve">existing Client </w:t>
            </w:r>
            <w:r w:rsidR="00887D3A" w:rsidRPr="00F638CD">
              <w:rPr>
                <w:highlight w:val="yellow"/>
              </w:rPr>
              <w:t xml:space="preserve">Secret </w:t>
            </w:r>
            <w:r w:rsidR="00523A24" w:rsidRPr="00F638CD">
              <w:rPr>
                <w:highlight w:val="yellow"/>
              </w:rPr>
              <w:t>value expired,</w:t>
            </w:r>
            <w:r w:rsidR="00887D3A" w:rsidRPr="00F638CD">
              <w:rPr>
                <w:highlight w:val="yellow"/>
              </w:rPr>
              <w:t xml:space="preserve"> </w:t>
            </w:r>
            <w:r w:rsidRPr="00F638CD">
              <w:rPr>
                <w:highlight w:val="yellow"/>
              </w:rPr>
              <w:t xml:space="preserve">and </w:t>
            </w:r>
            <w:r w:rsidR="00523A24" w:rsidRPr="00F638CD">
              <w:rPr>
                <w:highlight w:val="yellow"/>
              </w:rPr>
              <w:t xml:space="preserve">it is important to </w:t>
            </w:r>
            <w:r w:rsidRPr="00F638CD">
              <w:rPr>
                <w:highlight w:val="yellow"/>
              </w:rPr>
              <w:t>record the </w:t>
            </w:r>
            <w:r w:rsidR="00523A24" w:rsidRPr="00F638CD">
              <w:rPr>
                <w:b/>
                <w:bCs/>
                <w:highlight w:val="yellow"/>
              </w:rPr>
              <w:t>Value</w:t>
            </w:r>
            <w:r w:rsidR="00523A24" w:rsidRPr="00F638CD">
              <w:rPr>
                <w:highlight w:val="yellow"/>
              </w:rPr>
              <w:t xml:space="preserve"> to </w:t>
            </w:r>
            <w:r w:rsidRPr="00F638CD">
              <w:rPr>
                <w:highlight w:val="yellow"/>
              </w:rPr>
              <w:t>use later in the configuration process</w:t>
            </w:r>
            <w:r w:rsidRPr="00523A24">
              <w:rPr>
                <w:sz w:val="22"/>
                <w:szCs w:val="22"/>
              </w:rPr>
              <w:t>.</w:t>
            </w:r>
            <w:r w:rsidR="00523A2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2B3A061A" w14:textId="77777777" w:rsidR="00D4456D" w:rsidRPr="00523A24" w:rsidRDefault="00D4456D" w:rsidP="00523A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790" w:type="dxa"/>
          </w:tcPr>
          <w:p w14:paraId="6D00D41B" w14:textId="77777777" w:rsidR="00D4456D" w:rsidRPr="00523A24" w:rsidRDefault="00280F24" w:rsidP="00523A24">
            <w:pPr>
              <w:rPr>
                <w:sz w:val="22"/>
                <w:szCs w:val="22"/>
              </w:rPr>
            </w:pPr>
            <w:r w:rsidRPr="00523A24">
              <w:rPr>
                <w:sz w:val="22"/>
                <w:szCs w:val="22"/>
              </w:rPr>
              <w:t>Client Secret Value</w:t>
            </w:r>
          </w:p>
          <w:p w14:paraId="52BE9C77" w14:textId="77777777" w:rsidR="00280F24" w:rsidRPr="00523A24" w:rsidRDefault="00280F24" w:rsidP="00523A24">
            <w:pPr>
              <w:rPr>
                <w:sz w:val="22"/>
                <w:szCs w:val="22"/>
              </w:rPr>
            </w:pPr>
          </w:p>
          <w:p w14:paraId="4FE37B13" w14:textId="77777777" w:rsidR="00887D3A" w:rsidRPr="00523A24" w:rsidRDefault="00887D3A" w:rsidP="00523A24">
            <w:pPr>
              <w:rPr>
                <w:sz w:val="22"/>
                <w:szCs w:val="22"/>
              </w:rPr>
            </w:pPr>
          </w:p>
          <w:p w14:paraId="26B01F30" w14:textId="77777777" w:rsidR="00280F24" w:rsidRDefault="00280F24" w:rsidP="00523A24">
            <w:pPr>
              <w:rPr>
                <w:sz w:val="22"/>
                <w:szCs w:val="22"/>
              </w:rPr>
            </w:pPr>
            <w:r w:rsidRPr="00523A24">
              <w:rPr>
                <w:sz w:val="22"/>
                <w:szCs w:val="22"/>
              </w:rPr>
              <w:t>_________________</w:t>
            </w:r>
          </w:p>
          <w:p w14:paraId="6C08E377" w14:textId="64F56017" w:rsidR="00523A24" w:rsidRPr="00523A24" w:rsidRDefault="00523A24" w:rsidP="00523A24">
            <w:pPr>
              <w:rPr>
                <w:sz w:val="22"/>
                <w:szCs w:val="22"/>
              </w:rPr>
            </w:pPr>
          </w:p>
        </w:tc>
      </w:tr>
      <w:tr w:rsidR="00EA033C" w14:paraId="02CF13CC" w14:textId="77777777" w:rsidTr="005A7B39">
        <w:trPr>
          <w:cantSplit/>
        </w:trPr>
        <w:tc>
          <w:tcPr>
            <w:tcW w:w="9355" w:type="dxa"/>
            <w:gridSpan w:val="3"/>
            <w:shd w:val="clear" w:color="auto" w:fill="7F7F7F" w:themeFill="text1" w:themeFillTint="80"/>
          </w:tcPr>
          <w:p w14:paraId="086E1959" w14:textId="4FF4DB03" w:rsidR="00EA033C" w:rsidRPr="005A7B39" w:rsidRDefault="00CC41AB" w:rsidP="00C4468F">
            <w:pPr>
              <w:pStyle w:val="Heading2"/>
              <w:framePr w:hSpace="0" w:wrap="auto" w:vAnchor="margin" w:yAlign="inline"/>
              <w:ind w:left="428" w:hanging="428"/>
              <w:suppressOverlap w:val="0"/>
            </w:pPr>
            <w:bookmarkStart w:id="4" w:name="_Toc207202870"/>
            <w:r>
              <w:t>Update SharePoint Site</w:t>
            </w:r>
            <w:r w:rsidR="00EA033C">
              <w:t xml:space="preserve"> with PowerShell</w:t>
            </w:r>
            <w:bookmarkEnd w:id="4"/>
          </w:p>
        </w:tc>
      </w:tr>
      <w:tr w:rsidR="002B5D5D" w14:paraId="078587BC" w14:textId="77777777" w:rsidTr="00DF5ADC">
        <w:trPr>
          <w:cantSplit/>
          <w:tblHeader/>
        </w:trPr>
        <w:tc>
          <w:tcPr>
            <w:tcW w:w="5305" w:type="dxa"/>
          </w:tcPr>
          <w:p w14:paraId="7E00261D" w14:textId="77777777" w:rsidR="002B5D5D" w:rsidRPr="00DC7757" w:rsidRDefault="002B5D5D" w:rsidP="002B5D5D">
            <w:pPr>
              <w:jc w:val="center"/>
              <w:rPr>
                <w:b/>
                <w:bCs/>
                <w:sz w:val="22"/>
                <w:szCs w:val="22"/>
              </w:rPr>
            </w:pPr>
            <w:r w:rsidRPr="00DC7757">
              <w:rPr>
                <w:b/>
                <w:bCs/>
                <w:sz w:val="22"/>
                <w:szCs w:val="22"/>
              </w:rPr>
              <w:t>Step</w:t>
            </w:r>
          </w:p>
        </w:tc>
        <w:tc>
          <w:tcPr>
            <w:tcW w:w="1260" w:type="dxa"/>
          </w:tcPr>
          <w:p w14:paraId="66C31ECB" w14:textId="77777777" w:rsidR="002B5D5D" w:rsidRPr="00DC7757" w:rsidRDefault="002B5D5D" w:rsidP="002B5D5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pleted</w:t>
            </w:r>
          </w:p>
        </w:tc>
        <w:tc>
          <w:tcPr>
            <w:tcW w:w="2790" w:type="dxa"/>
          </w:tcPr>
          <w:p w14:paraId="6681401D" w14:textId="77777777" w:rsidR="002B5D5D" w:rsidRPr="00C31ADE" w:rsidRDefault="002B5D5D" w:rsidP="002B5D5D">
            <w:pPr>
              <w:jc w:val="center"/>
              <w:rPr>
                <w:b/>
                <w:bCs/>
              </w:rPr>
            </w:pPr>
            <w:r w:rsidRPr="00DC7757"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931F7D" w14:paraId="03B93636" w14:textId="77777777" w:rsidTr="005A7B39">
        <w:trPr>
          <w:cantSplit/>
        </w:trPr>
        <w:tc>
          <w:tcPr>
            <w:tcW w:w="5305" w:type="dxa"/>
          </w:tcPr>
          <w:p w14:paraId="340B604B" w14:textId="15F32555" w:rsidR="00931F7D" w:rsidRDefault="00931F7D" w:rsidP="00CB0640">
            <w:r w:rsidRPr="00945AC4">
              <w:rPr>
                <w:sz w:val="22"/>
                <w:szCs w:val="22"/>
              </w:rPr>
              <w:t>Login to SharePoint</w:t>
            </w:r>
            <w:r w:rsidR="00A70835">
              <w:rPr>
                <w:sz w:val="22"/>
                <w:szCs w:val="22"/>
              </w:rPr>
              <w:t xml:space="preserve"> Admin</w:t>
            </w:r>
            <w:r w:rsidRPr="00945AC4">
              <w:rPr>
                <w:sz w:val="22"/>
                <w:szCs w:val="22"/>
              </w:rPr>
              <w:t xml:space="preserve"> as the </w:t>
            </w:r>
            <w:r>
              <w:rPr>
                <w:sz w:val="22"/>
                <w:szCs w:val="22"/>
              </w:rPr>
              <w:t>administrator</w:t>
            </w:r>
            <w:r w:rsidRPr="00945AC4">
              <w:rPr>
                <w:sz w:val="22"/>
                <w:szCs w:val="22"/>
              </w:rPr>
              <w:t xml:space="preserve"> user </w:t>
            </w:r>
            <w:r>
              <w:rPr>
                <w:sz w:val="22"/>
                <w:szCs w:val="22"/>
              </w:rPr>
              <w:t xml:space="preserve">who </w:t>
            </w:r>
            <w:r w:rsidR="00A70835">
              <w:rPr>
                <w:sz w:val="22"/>
                <w:szCs w:val="22"/>
              </w:rPr>
              <w:t xml:space="preserve">will be running the </w:t>
            </w:r>
            <w:r w:rsidR="0029647E">
              <w:rPr>
                <w:sz w:val="22"/>
                <w:szCs w:val="22"/>
              </w:rPr>
              <w:t>PowerShell</w:t>
            </w:r>
            <w:r w:rsidR="00A70835">
              <w:rPr>
                <w:sz w:val="22"/>
                <w:szCs w:val="22"/>
              </w:rPr>
              <w:t xml:space="preserve"> script </w:t>
            </w:r>
          </w:p>
        </w:tc>
        <w:tc>
          <w:tcPr>
            <w:tcW w:w="1260" w:type="dxa"/>
          </w:tcPr>
          <w:p w14:paraId="3379F4FD" w14:textId="77777777" w:rsidR="00931F7D" w:rsidRDefault="00931F7D" w:rsidP="00CB0640">
            <w:pPr>
              <w:jc w:val="center"/>
            </w:pPr>
          </w:p>
        </w:tc>
        <w:tc>
          <w:tcPr>
            <w:tcW w:w="2790" w:type="dxa"/>
          </w:tcPr>
          <w:p w14:paraId="68B85C48" w14:textId="77777777" w:rsidR="00931F7D" w:rsidRDefault="00931F7D" w:rsidP="00CB0640">
            <w:pPr>
              <w:jc w:val="center"/>
            </w:pPr>
          </w:p>
        </w:tc>
      </w:tr>
      <w:tr w:rsidR="00A70835" w14:paraId="0FA231F4" w14:textId="77777777" w:rsidTr="005A7B39">
        <w:trPr>
          <w:cantSplit/>
        </w:trPr>
        <w:tc>
          <w:tcPr>
            <w:tcW w:w="5305" w:type="dxa"/>
          </w:tcPr>
          <w:p w14:paraId="0B8CD6AF" w14:textId="4A16D9A6" w:rsidR="00A70835" w:rsidRPr="00945AC4" w:rsidRDefault="00A70835" w:rsidP="00CB0640">
            <w:r>
              <w:t>Navigate to the site to be updated</w:t>
            </w:r>
          </w:p>
        </w:tc>
        <w:tc>
          <w:tcPr>
            <w:tcW w:w="1260" w:type="dxa"/>
          </w:tcPr>
          <w:p w14:paraId="3514A0DC" w14:textId="77777777" w:rsidR="00A70835" w:rsidRDefault="00A70835" w:rsidP="00CB0640">
            <w:pPr>
              <w:jc w:val="center"/>
            </w:pPr>
          </w:p>
        </w:tc>
        <w:tc>
          <w:tcPr>
            <w:tcW w:w="2790" w:type="dxa"/>
          </w:tcPr>
          <w:p w14:paraId="736BF4FB" w14:textId="77777777" w:rsidR="00A70835" w:rsidRDefault="00A70835" w:rsidP="00CB0640">
            <w:pPr>
              <w:jc w:val="center"/>
            </w:pPr>
          </w:p>
        </w:tc>
      </w:tr>
      <w:tr w:rsidR="00A70835" w14:paraId="0C82ECF7" w14:textId="77777777" w:rsidTr="005A7B39">
        <w:trPr>
          <w:cantSplit/>
        </w:trPr>
        <w:tc>
          <w:tcPr>
            <w:tcW w:w="5305" w:type="dxa"/>
          </w:tcPr>
          <w:p w14:paraId="7B2CE196" w14:textId="34C18BD3" w:rsidR="00A70835" w:rsidRPr="00A70835" w:rsidRDefault="00A70835" w:rsidP="00CB0640">
            <w:r>
              <w:t xml:space="preserve">Add the SharePoint Admin account that will be running the script as an </w:t>
            </w:r>
            <w:r>
              <w:rPr>
                <w:b/>
                <w:bCs/>
              </w:rPr>
              <w:t>Owner</w:t>
            </w:r>
            <w:r>
              <w:t xml:space="preserve"> on the site</w:t>
            </w:r>
          </w:p>
        </w:tc>
        <w:tc>
          <w:tcPr>
            <w:tcW w:w="1260" w:type="dxa"/>
          </w:tcPr>
          <w:p w14:paraId="03D73C45" w14:textId="77777777" w:rsidR="00A70835" w:rsidRDefault="00A70835" w:rsidP="00CB0640">
            <w:pPr>
              <w:jc w:val="center"/>
            </w:pPr>
          </w:p>
        </w:tc>
        <w:tc>
          <w:tcPr>
            <w:tcW w:w="2790" w:type="dxa"/>
          </w:tcPr>
          <w:p w14:paraId="732FD172" w14:textId="77777777" w:rsidR="00A70835" w:rsidRDefault="00A70835" w:rsidP="00CB0640">
            <w:pPr>
              <w:jc w:val="center"/>
            </w:pPr>
          </w:p>
        </w:tc>
      </w:tr>
      <w:tr w:rsidR="005A7B39" w14:paraId="1F488BC0" w14:textId="77777777" w:rsidTr="005A7B39">
        <w:trPr>
          <w:cantSplit/>
        </w:trPr>
        <w:tc>
          <w:tcPr>
            <w:tcW w:w="5305" w:type="dxa"/>
          </w:tcPr>
          <w:p w14:paraId="5D372FE1" w14:textId="73FCCEE9" w:rsidR="005A7B39" w:rsidRPr="00945AC4" w:rsidRDefault="006F5036" w:rsidP="00CB0640">
            <w:pPr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Install PowerS</w:t>
            </w:r>
            <w:r w:rsidR="00C32C88">
              <w:rPr>
                <w:sz w:val="22"/>
                <w:szCs w:val="22"/>
              </w:rPr>
              <w:t xml:space="preserve">hell </w:t>
            </w:r>
            <w:r w:rsidR="00012952">
              <w:rPr>
                <w:sz w:val="22"/>
                <w:szCs w:val="22"/>
              </w:rPr>
              <w:t xml:space="preserve">7 </w:t>
            </w:r>
            <w:r w:rsidR="00C32C88">
              <w:rPr>
                <w:sz w:val="22"/>
                <w:szCs w:val="22"/>
              </w:rPr>
              <w:t>(at least version 7)</w:t>
            </w:r>
          </w:p>
        </w:tc>
        <w:tc>
          <w:tcPr>
            <w:tcW w:w="1260" w:type="dxa"/>
          </w:tcPr>
          <w:p w14:paraId="2934C27A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681596D6" w14:textId="77777777" w:rsidR="005A7B39" w:rsidRDefault="005A7B39" w:rsidP="00CB0640">
            <w:pPr>
              <w:jc w:val="center"/>
            </w:pPr>
          </w:p>
        </w:tc>
      </w:tr>
      <w:tr w:rsidR="005A7B39" w14:paraId="108D149C" w14:textId="77777777" w:rsidTr="005A7B39">
        <w:trPr>
          <w:cantSplit/>
        </w:trPr>
        <w:tc>
          <w:tcPr>
            <w:tcW w:w="5305" w:type="dxa"/>
          </w:tcPr>
          <w:p w14:paraId="48B208DC" w14:textId="7E444967" w:rsidR="005A7B39" w:rsidRDefault="00BF3F0A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Open PowerShell </w:t>
            </w:r>
            <w:r w:rsidR="00012952">
              <w:rPr>
                <w:sz w:val="22"/>
                <w:szCs w:val="22"/>
              </w:rPr>
              <w:t xml:space="preserve">7 </w:t>
            </w:r>
            <w:r>
              <w:rPr>
                <w:sz w:val="22"/>
                <w:szCs w:val="22"/>
              </w:rPr>
              <w:t xml:space="preserve">and </w:t>
            </w:r>
            <w:r w:rsidR="00A403E8">
              <w:rPr>
                <w:sz w:val="22"/>
                <w:szCs w:val="22"/>
              </w:rPr>
              <w:t>i</w:t>
            </w:r>
            <w:r w:rsidR="00BA6681">
              <w:rPr>
                <w:sz w:val="22"/>
                <w:szCs w:val="22"/>
              </w:rPr>
              <w:t>nstall PnP PowerShell Module</w:t>
            </w:r>
            <w:r w:rsidR="00A403E8">
              <w:rPr>
                <w:sz w:val="22"/>
                <w:szCs w:val="22"/>
              </w:rPr>
              <w:t xml:space="preserve"> with the following command:</w:t>
            </w:r>
          </w:p>
          <w:p w14:paraId="43EF9ABA" w14:textId="77777777" w:rsidR="00A403E8" w:rsidRDefault="00A403E8" w:rsidP="00CB0640">
            <w:pPr>
              <w:rPr>
                <w:sz w:val="22"/>
                <w:szCs w:val="22"/>
              </w:rPr>
            </w:pPr>
          </w:p>
          <w:p w14:paraId="3D260FD4" w14:textId="6CDBF077" w:rsidR="00A403E8" w:rsidRPr="00A403E8" w:rsidRDefault="003C435F" w:rsidP="00CB0640">
            <w:pPr>
              <w:rPr>
                <w:sz w:val="22"/>
                <w:szCs w:val="22"/>
              </w:rPr>
            </w:pPr>
            <w:r w:rsidRPr="003C435F">
              <w:rPr>
                <w:sz w:val="22"/>
                <w:szCs w:val="22"/>
              </w:rPr>
              <w:t>Install-Module PnP.PowerShell -RequiredVersion 2.12</w:t>
            </w:r>
          </w:p>
        </w:tc>
        <w:tc>
          <w:tcPr>
            <w:tcW w:w="1260" w:type="dxa"/>
          </w:tcPr>
          <w:p w14:paraId="783A1200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66D18FF8" w14:textId="77777777" w:rsidR="005A7B39" w:rsidRDefault="005A7B39" w:rsidP="00CB0640">
            <w:pPr>
              <w:jc w:val="center"/>
            </w:pPr>
          </w:p>
        </w:tc>
      </w:tr>
      <w:tr w:rsidR="005A7B39" w14:paraId="40D630AC" w14:textId="77777777" w:rsidTr="005A7B39">
        <w:trPr>
          <w:cantSplit/>
        </w:trPr>
        <w:tc>
          <w:tcPr>
            <w:tcW w:w="5305" w:type="dxa"/>
          </w:tcPr>
          <w:p w14:paraId="38D59338" w14:textId="17A3613F" w:rsidR="002A4BBD" w:rsidRPr="00A12A31" w:rsidRDefault="00516249" w:rsidP="00CB0640">
            <w:pPr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</w:rPr>
              <w:t xml:space="preserve">Download and </w:t>
            </w:r>
            <w:r w:rsidR="00597204">
              <w:rPr>
                <w:sz w:val="22"/>
                <w:szCs w:val="22"/>
              </w:rPr>
              <w:t xml:space="preserve">edit </w:t>
            </w:r>
            <w:r>
              <w:rPr>
                <w:sz w:val="22"/>
                <w:szCs w:val="22"/>
              </w:rPr>
              <w:t xml:space="preserve">the PowerShell scripts provided in </w:t>
            </w:r>
            <w:hyperlink r:id="rId12" w:anchor="granting-the-app-access-to-the-sharepoint-team-site" w:history="1">
              <w:r w:rsidRPr="009968E1">
                <w:rPr>
                  <w:rStyle w:val="Hyperlink"/>
                  <w:sz w:val="22"/>
                  <w:szCs w:val="22"/>
                </w:rPr>
                <w:t>Vault Help</w:t>
              </w:r>
            </w:hyperlink>
          </w:p>
        </w:tc>
        <w:tc>
          <w:tcPr>
            <w:tcW w:w="1260" w:type="dxa"/>
          </w:tcPr>
          <w:p w14:paraId="747D92BF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1073AD90" w14:textId="77777777" w:rsidR="005A7B39" w:rsidRDefault="005A7B39" w:rsidP="00CB0640">
            <w:pPr>
              <w:jc w:val="center"/>
            </w:pPr>
          </w:p>
        </w:tc>
      </w:tr>
      <w:tr w:rsidR="005A7B39" w14:paraId="6C6610B0" w14:textId="77777777" w:rsidTr="005A7B39">
        <w:trPr>
          <w:cantSplit/>
        </w:trPr>
        <w:tc>
          <w:tcPr>
            <w:tcW w:w="5305" w:type="dxa"/>
          </w:tcPr>
          <w:p w14:paraId="27371AFA" w14:textId="4F911601" w:rsidR="005A7B39" w:rsidRDefault="00553198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epare the variables in the </w:t>
            </w:r>
            <w:r w:rsidR="00A3482E" w:rsidRPr="007D7FBF">
              <w:rPr>
                <w:sz w:val="22"/>
                <w:szCs w:val="22"/>
              </w:rPr>
              <w:t>‘</w:t>
            </w:r>
            <w:r w:rsidR="00732148" w:rsidRPr="007D7FBF">
              <w:rPr>
                <w:sz w:val="22"/>
                <w:szCs w:val="22"/>
              </w:rPr>
              <w:t>SitePnP</w:t>
            </w:r>
            <w:r w:rsidR="00732148" w:rsidRPr="00F638CD">
              <w:rPr>
                <w:sz w:val="22"/>
                <w:szCs w:val="22"/>
              </w:rPr>
              <w:t>_UpdateExistingSite.</w:t>
            </w:r>
            <w:r w:rsidR="00A3482E" w:rsidRPr="00F638CD">
              <w:rPr>
                <w:sz w:val="22"/>
                <w:szCs w:val="22"/>
              </w:rPr>
              <w:t>ps1’</w:t>
            </w:r>
            <w:r w:rsidR="00A348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script. Each variable must be in a quote. Example: </w:t>
            </w:r>
            <w:r w:rsidRPr="001F33DD">
              <w:rPr>
                <w:sz w:val="22"/>
                <w:szCs w:val="22"/>
              </w:rPr>
              <w:t>$</w:t>
            </w:r>
            <w:r w:rsidR="001F696F">
              <w:rPr>
                <w:sz w:val="22"/>
                <w:szCs w:val="22"/>
              </w:rPr>
              <w:t>adminUrl</w:t>
            </w:r>
            <w:r w:rsidR="001F696F" w:rsidRPr="001F33DD">
              <w:rPr>
                <w:sz w:val="22"/>
                <w:szCs w:val="22"/>
              </w:rPr>
              <w:t xml:space="preserve"> </w:t>
            </w:r>
            <w:r w:rsidRPr="001F33DD">
              <w:rPr>
                <w:sz w:val="22"/>
                <w:szCs w:val="22"/>
              </w:rPr>
              <w:t>= "</w:t>
            </w:r>
            <w:r w:rsidR="001F696F">
              <w:rPr>
                <w:sz w:val="22"/>
                <w:szCs w:val="22"/>
              </w:rPr>
              <w:t>Admin URL</w:t>
            </w:r>
            <w:r w:rsidRPr="001F33DD">
              <w:rPr>
                <w:sz w:val="22"/>
                <w:szCs w:val="22"/>
              </w:rPr>
              <w:t>"</w:t>
            </w:r>
          </w:p>
          <w:p w14:paraId="6CD3DF7B" w14:textId="77777777" w:rsidR="00553198" w:rsidRDefault="00553198" w:rsidP="00CB0640">
            <w:pPr>
              <w:rPr>
                <w:sz w:val="22"/>
                <w:szCs w:val="22"/>
              </w:rPr>
            </w:pPr>
          </w:p>
          <w:p w14:paraId="5AC0731E" w14:textId="18E1799C" w:rsidR="00553198" w:rsidRDefault="00553198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adminUrl </w:t>
            </w:r>
            <w:r w:rsidR="00305C80">
              <w:rPr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 w:rsidR="00305C80">
              <w:rPr>
                <w:sz w:val="22"/>
                <w:szCs w:val="22"/>
              </w:rPr>
              <w:t>“</w:t>
            </w:r>
            <w:r>
              <w:rPr>
                <w:sz w:val="22"/>
                <w:szCs w:val="22"/>
              </w:rPr>
              <w:t>The URL of the SharePoint Admin Center</w:t>
            </w:r>
            <w:r w:rsidR="00305C80">
              <w:rPr>
                <w:sz w:val="22"/>
                <w:szCs w:val="22"/>
              </w:rPr>
              <w:t>”</w:t>
            </w:r>
            <w:r>
              <w:rPr>
                <w:sz w:val="22"/>
                <w:szCs w:val="22"/>
              </w:rPr>
              <w:t xml:space="preserve"> </w:t>
            </w:r>
          </w:p>
          <w:p w14:paraId="593EB542" w14:textId="0C05F763" w:rsidR="00280F24" w:rsidRPr="00D75068" w:rsidRDefault="00280F24" w:rsidP="00280F24">
            <w:pPr>
              <w:rPr>
                <w:sz w:val="22"/>
                <w:szCs w:val="22"/>
              </w:rPr>
            </w:pPr>
            <w:r w:rsidRPr="00D75068">
              <w:rPr>
                <w:sz w:val="22"/>
                <w:szCs w:val="22"/>
              </w:rPr>
              <w:t xml:space="preserve">$tenantUrl </w:t>
            </w:r>
            <w:r>
              <w:rPr>
                <w:sz w:val="22"/>
                <w:szCs w:val="22"/>
              </w:rPr>
              <w:t>=</w:t>
            </w:r>
            <w:r w:rsidRPr="00D75068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“The tenant domain name used for </w:t>
            </w:r>
            <w:r w:rsidR="005E25E1">
              <w:rPr>
                <w:sz w:val="22"/>
                <w:szCs w:val="22"/>
              </w:rPr>
              <w:t>Azure app</w:t>
            </w:r>
            <w:r>
              <w:rPr>
                <w:sz w:val="22"/>
                <w:szCs w:val="22"/>
              </w:rPr>
              <w:t xml:space="preserve"> registrations”</w:t>
            </w:r>
          </w:p>
          <w:p w14:paraId="7DA44365" w14:textId="77777777" w:rsidR="00280F24" w:rsidRDefault="00280F24" w:rsidP="00280F24">
            <w:pPr>
              <w:rPr>
                <w:sz w:val="22"/>
                <w:szCs w:val="22"/>
              </w:rPr>
            </w:pPr>
            <w:r w:rsidRPr="00D75068">
              <w:rPr>
                <w:sz w:val="22"/>
                <w:szCs w:val="22"/>
              </w:rPr>
              <w:t xml:space="preserve">$appId </w:t>
            </w:r>
            <w:r>
              <w:rPr>
                <w:sz w:val="22"/>
                <w:szCs w:val="22"/>
              </w:rPr>
              <w:t>= “The App ID of the Entra App”</w:t>
            </w:r>
          </w:p>
          <w:p w14:paraId="66B32123" w14:textId="77777777" w:rsidR="00280F24" w:rsidRPr="00D75068" w:rsidRDefault="00280F24" w:rsidP="00280F24">
            <w:pPr>
              <w:rPr>
                <w:sz w:val="22"/>
                <w:szCs w:val="22"/>
              </w:rPr>
            </w:pPr>
            <w:r w:rsidRPr="00D75068">
              <w:rPr>
                <w:sz w:val="22"/>
                <w:szCs w:val="22"/>
              </w:rPr>
              <w:t xml:space="preserve">$displayName </w:t>
            </w:r>
            <w:r>
              <w:rPr>
                <w:sz w:val="22"/>
                <w:szCs w:val="22"/>
              </w:rPr>
              <w:t>= “The name of the Entra App created in”</w:t>
            </w:r>
          </w:p>
          <w:p w14:paraId="0DF0B742" w14:textId="2BEBDBA9" w:rsidR="00280F24" w:rsidRPr="00D75068" w:rsidRDefault="00280F24" w:rsidP="00280F24">
            <w:pPr>
              <w:rPr>
                <w:sz w:val="22"/>
                <w:szCs w:val="22"/>
              </w:rPr>
            </w:pPr>
            <w:r w:rsidRPr="00D75068">
              <w:rPr>
                <w:sz w:val="22"/>
                <w:szCs w:val="22"/>
              </w:rPr>
              <w:t xml:space="preserve">$siteUrl = </w:t>
            </w:r>
            <w:r>
              <w:rPr>
                <w:sz w:val="22"/>
                <w:szCs w:val="22"/>
              </w:rPr>
              <w:t>“The full URL of the existing SharePoint site used for Collaborative Authoring”</w:t>
            </w:r>
          </w:p>
          <w:p w14:paraId="1D516050" w14:textId="154C905F" w:rsidR="00553198" w:rsidRDefault="00D75068" w:rsidP="00CB0640">
            <w:pPr>
              <w:rPr>
                <w:sz w:val="22"/>
                <w:szCs w:val="22"/>
              </w:rPr>
            </w:pPr>
            <w:r w:rsidRPr="00D75068">
              <w:rPr>
                <w:sz w:val="22"/>
                <w:szCs w:val="22"/>
              </w:rPr>
              <w:t xml:space="preserve">$entraIDApp = </w:t>
            </w:r>
            <w:r w:rsidR="002E523A">
              <w:rPr>
                <w:sz w:val="22"/>
                <w:szCs w:val="22"/>
              </w:rPr>
              <w:t xml:space="preserve">“ID of the </w:t>
            </w:r>
            <w:r w:rsidR="001B2FAC">
              <w:rPr>
                <w:sz w:val="22"/>
                <w:szCs w:val="22"/>
              </w:rPr>
              <w:t>Azure</w:t>
            </w:r>
            <w:r w:rsidR="002E523A">
              <w:rPr>
                <w:sz w:val="22"/>
                <w:szCs w:val="22"/>
              </w:rPr>
              <w:t xml:space="preserve"> Admin</w:t>
            </w:r>
            <w:r w:rsidR="001B2FAC">
              <w:rPr>
                <w:sz w:val="22"/>
                <w:szCs w:val="22"/>
              </w:rPr>
              <w:t xml:space="preserve"> App t</w:t>
            </w:r>
            <w:r w:rsidR="002E523A">
              <w:rPr>
                <w:sz w:val="22"/>
                <w:szCs w:val="22"/>
              </w:rPr>
              <w:t>hat</w:t>
            </w:r>
            <w:r w:rsidR="001B2FAC">
              <w:rPr>
                <w:sz w:val="22"/>
                <w:szCs w:val="22"/>
              </w:rPr>
              <w:t xml:space="preserve"> grant</w:t>
            </w:r>
            <w:r w:rsidR="002E523A">
              <w:rPr>
                <w:sz w:val="22"/>
                <w:szCs w:val="22"/>
              </w:rPr>
              <w:t>s</w:t>
            </w:r>
            <w:r w:rsidR="00555540">
              <w:rPr>
                <w:sz w:val="22"/>
                <w:szCs w:val="22"/>
              </w:rPr>
              <w:t xml:space="preserve"> Collaborative Authoring</w:t>
            </w:r>
            <w:r w:rsidR="002E523A">
              <w:rPr>
                <w:sz w:val="22"/>
                <w:szCs w:val="22"/>
              </w:rPr>
              <w:t xml:space="preserve"> Azure</w:t>
            </w:r>
            <w:r w:rsidR="00555540">
              <w:rPr>
                <w:sz w:val="22"/>
                <w:szCs w:val="22"/>
              </w:rPr>
              <w:t xml:space="preserve"> App access to the SharePoint site. If left blank, </w:t>
            </w:r>
            <w:r w:rsidR="000F0980">
              <w:rPr>
                <w:sz w:val="22"/>
                <w:szCs w:val="22"/>
              </w:rPr>
              <w:t>it will be dy</w:t>
            </w:r>
            <w:r w:rsidR="000F0980">
              <w:t>namically</w:t>
            </w:r>
            <w:r w:rsidR="000F0980">
              <w:rPr>
                <w:sz w:val="22"/>
                <w:szCs w:val="22"/>
              </w:rPr>
              <w:t xml:space="preserve"> created upon running this script</w:t>
            </w:r>
            <w:r w:rsidR="0029647E">
              <w:rPr>
                <w:sz w:val="22"/>
                <w:szCs w:val="22"/>
              </w:rPr>
              <w:t>”</w:t>
            </w:r>
            <w:r w:rsidR="000F0980">
              <w:rPr>
                <w:sz w:val="22"/>
                <w:szCs w:val="22"/>
              </w:rPr>
              <w:t>.</w:t>
            </w:r>
            <w:r w:rsidR="00D95C55">
              <w:rPr>
                <w:sz w:val="22"/>
                <w:szCs w:val="22"/>
              </w:rPr>
              <w:t xml:space="preserve"> </w:t>
            </w:r>
          </w:p>
          <w:p w14:paraId="08B88D5E" w14:textId="354B3F17" w:rsidR="0029647E" w:rsidRDefault="0029647E" w:rsidP="00CB0640">
            <w:pPr>
              <w:rPr>
                <w:sz w:val="22"/>
                <w:szCs w:val="22"/>
              </w:rPr>
            </w:pPr>
            <w:r w:rsidRPr="0029647E">
              <w:rPr>
                <w:sz w:val="22"/>
                <w:szCs w:val="22"/>
              </w:rPr>
              <w:t>$adminAppName = "</w:t>
            </w:r>
            <w:r w:rsidR="00D95C55">
              <w:rPr>
                <w:sz w:val="22"/>
                <w:szCs w:val="22"/>
              </w:rPr>
              <w:t>Veeva CA Ad</w:t>
            </w:r>
            <w:r w:rsidRPr="0029647E">
              <w:rPr>
                <w:sz w:val="22"/>
                <w:szCs w:val="22"/>
              </w:rPr>
              <w:t>min App"</w:t>
            </w:r>
            <w:r w:rsidR="00BA5EB7">
              <w:rPr>
                <w:sz w:val="22"/>
                <w:szCs w:val="22"/>
              </w:rPr>
              <w:t xml:space="preserve"> </w:t>
            </w:r>
          </w:p>
          <w:p w14:paraId="2EA72C16" w14:textId="77777777" w:rsidR="00442D21" w:rsidRDefault="00442D21" w:rsidP="00CB0640">
            <w:pPr>
              <w:rPr>
                <w:sz w:val="22"/>
                <w:szCs w:val="22"/>
              </w:rPr>
            </w:pPr>
          </w:p>
          <w:p w14:paraId="2C697BCF" w14:textId="22C02023" w:rsidR="00442D21" w:rsidRPr="00945AC4" w:rsidRDefault="007D2584" w:rsidP="00CB0640">
            <w:pPr>
              <w:rPr>
                <w:sz w:val="22"/>
                <w:szCs w:val="22"/>
              </w:rPr>
            </w:pPr>
            <w:r w:rsidRPr="00F638CD">
              <w:rPr>
                <w:highlight w:val="yellow"/>
              </w:rPr>
              <w:t xml:space="preserve">Important: </w:t>
            </w:r>
            <w:r w:rsidR="00442D21" w:rsidRPr="00F638CD">
              <w:rPr>
                <w:highlight w:val="yellow"/>
              </w:rPr>
              <w:t xml:space="preserve">See </w:t>
            </w:r>
            <w:hyperlink w:anchor="_Powershell_Script_Variables" w:history="1">
              <w:r w:rsidR="00442D21" w:rsidRPr="00F638CD">
                <w:rPr>
                  <w:rStyle w:val="Hyperlink"/>
                  <w:highlight w:val="yellow"/>
                </w:rPr>
                <w:t>Powershell Script Variables</w:t>
              </w:r>
            </w:hyperlink>
            <w:r w:rsidR="00442D21" w:rsidRPr="00F638CD">
              <w:rPr>
                <w:highlight w:val="yellow"/>
              </w:rPr>
              <w:t xml:space="preserve"> for more </w:t>
            </w:r>
            <w:r w:rsidRPr="00F638CD">
              <w:rPr>
                <w:highlight w:val="yellow"/>
              </w:rPr>
              <w:t>information on how to set and use these variables</w:t>
            </w:r>
            <w:r w:rsidR="00442D21" w:rsidRPr="00F638CD">
              <w:rPr>
                <w:highlight w:val="yellow"/>
              </w:rPr>
              <w:t>.</w:t>
            </w:r>
          </w:p>
        </w:tc>
        <w:tc>
          <w:tcPr>
            <w:tcW w:w="1260" w:type="dxa"/>
          </w:tcPr>
          <w:p w14:paraId="65BF8319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7C14A069" w14:textId="77777777" w:rsidR="005A7B39" w:rsidRDefault="005A7B39" w:rsidP="00CB0640">
            <w:pPr>
              <w:jc w:val="center"/>
            </w:pPr>
          </w:p>
          <w:p w14:paraId="7A8A18E8" w14:textId="77777777" w:rsidR="0017572A" w:rsidRDefault="0017572A" w:rsidP="00CB0640">
            <w:pPr>
              <w:jc w:val="center"/>
            </w:pPr>
          </w:p>
          <w:p w14:paraId="212A1BAA" w14:textId="77777777" w:rsidR="0017572A" w:rsidRDefault="0017572A" w:rsidP="00CB0640">
            <w:pPr>
              <w:jc w:val="center"/>
            </w:pPr>
          </w:p>
          <w:p w14:paraId="6849F3D6" w14:textId="77777777" w:rsidR="0017572A" w:rsidRDefault="0017572A" w:rsidP="00CB0640">
            <w:pPr>
              <w:jc w:val="center"/>
            </w:pPr>
          </w:p>
          <w:p w14:paraId="47424390" w14:textId="77777777" w:rsidR="0017572A" w:rsidRDefault="0017572A" w:rsidP="00CB0640">
            <w:pPr>
              <w:jc w:val="center"/>
            </w:pPr>
          </w:p>
          <w:p w14:paraId="7F153A2F" w14:textId="77777777" w:rsidR="0017572A" w:rsidRDefault="0017572A" w:rsidP="00F638CD"/>
        </w:tc>
      </w:tr>
      <w:tr w:rsidR="005A7B39" w14:paraId="41DF2AC4" w14:textId="77777777" w:rsidTr="005A7B39">
        <w:trPr>
          <w:cantSplit/>
        </w:trPr>
        <w:tc>
          <w:tcPr>
            <w:tcW w:w="5305" w:type="dxa"/>
          </w:tcPr>
          <w:p w14:paraId="3C97694A" w14:textId="77777777" w:rsidR="00597204" w:rsidRDefault="00597204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 the folder where you saved the PowerShell script.</w:t>
            </w:r>
          </w:p>
          <w:p w14:paraId="6C68C081" w14:textId="2EC6E41B" w:rsidR="005A7B39" w:rsidRDefault="00487553" w:rsidP="00CB06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un the </w:t>
            </w:r>
            <w:r w:rsidR="00850D26">
              <w:rPr>
                <w:sz w:val="22"/>
                <w:szCs w:val="22"/>
              </w:rPr>
              <w:t>‘</w:t>
            </w:r>
            <w:r w:rsidR="00850D26" w:rsidRPr="00A3482E">
              <w:rPr>
                <w:sz w:val="22"/>
                <w:szCs w:val="22"/>
              </w:rPr>
              <w:t>SitePnP</w:t>
            </w:r>
            <w:r w:rsidR="00B2680C">
              <w:rPr>
                <w:sz w:val="22"/>
                <w:szCs w:val="22"/>
              </w:rPr>
              <w:t>_UpdateExistingSite</w:t>
            </w:r>
            <w:r w:rsidR="00850D26" w:rsidRPr="00A3482E">
              <w:rPr>
                <w:sz w:val="22"/>
                <w:szCs w:val="22"/>
              </w:rPr>
              <w:t>.ps1</w:t>
            </w:r>
            <w:r w:rsidR="00850D26">
              <w:rPr>
                <w:sz w:val="22"/>
                <w:szCs w:val="22"/>
              </w:rPr>
              <w:t xml:space="preserve">’ </w:t>
            </w:r>
            <w:r>
              <w:rPr>
                <w:sz w:val="22"/>
                <w:szCs w:val="22"/>
              </w:rPr>
              <w:t>script in PowerShell</w:t>
            </w:r>
            <w:r w:rsidR="00597204">
              <w:rPr>
                <w:sz w:val="22"/>
                <w:szCs w:val="22"/>
              </w:rPr>
              <w:t xml:space="preserve"> command prompt as follows. </w:t>
            </w:r>
            <w:r w:rsidR="00C905E1">
              <w:rPr>
                <w:sz w:val="22"/>
                <w:szCs w:val="22"/>
              </w:rPr>
              <w:t>If you have updated the name and the new name includes spaces or special characters, i</w:t>
            </w:r>
            <w:r w:rsidR="005E25E1">
              <w:rPr>
                <w:sz w:val="22"/>
                <w:szCs w:val="22"/>
              </w:rPr>
              <w:t>t is recommend</w:t>
            </w:r>
            <w:r w:rsidR="00CE1E25">
              <w:rPr>
                <w:sz w:val="22"/>
                <w:szCs w:val="22"/>
              </w:rPr>
              <w:t>ed</w:t>
            </w:r>
            <w:r w:rsidR="005E25E1">
              <w:rPr>
                <w:sz w:val="22"/>
                <w:szCs w:val="22"/>
              </w:rPr>
              <w:t xml:space="preserve"> to specify the entire file name within double quotes</w:t>
            </w:r>
            <w:r w:rsidR="00CE1E25">
              <w:rPr>
                <w:sz w:val="22"/>
                <w:szCs w:val="22"/>
              </w:rPr>
              <w:t xml:space="preserve"> to avoid any issues with spaces &amp; characters in the file name. </w:t>
            </w:r>
          </w:p>
          <w:p w14:paraId="768D7D5E" w14:textId="77777777" w:rsidR="00487553" w:rsidRDefault="00487553" w:rsidP="00CB0640">
            <w:pPr>
              <w:rPr>
                <w:sz w:val="22"/>
                <w:szCs w:val="22"/>
              </w:rPr>
            </w:pPr>
          </w:p>
          <w:p w14:paraId="229B1445" w14:textId="136AE8E9" w:rsidR="00487553" w:rsidRPr="00A12A31" w:rsidRDefault="00487553" w:rsidP="00CB0640">
            <w:pPr>
              <w:rPr>
                <w:sz w:val="22"/>
                <w:szCs w:val="22"/>
              </w:rPr>
            </w:pPr>
            <w:r w:rsidRPr="00F638CD">
              <w:t>.\</w:t>
            </w:r>
            <w:r w:rsidR="00664279" w:rsidRPr="00F638CD">
              <w:t>SitePnP_UpdateExistingSite</w:t>
            </w:r>
            <w:r w:rsidR="005E25E1" w:rsidRPr="00F638CD">
              <w:rPr>
                <w:sz w:val="22"/>
                <w:szCs w:val="22"/>
              </w:rPr>
              <w:t>.ps1</w:t>
            </w:r>
          </w:p>
        </w:tc>
        <w:tc>
          <w:tcPr>
            <w:tcW w:w="1260" w:type="dxa"/>
          </w:tcPr>
          <w:p w14:paraId="326556EF" w14:textId="77777777" w:rsidR="005A7B39" w:rsidRDefault="005A7B39" w:rsidP="00CB0640">
            <w:pPr>
              <w:jc w:val="center"/>
            </w:pPr>
          </w:p>
        </w:tc>
        <w:tc>
          <w:tcPr>
            <w:tcW w:w="2790" w:type="dxa"/>
          </w:tcPr>
          <w:p w14:paraId="74C4EDAE" w14:textId="77777777" w:rsidR="005A7B39" w:rsidRDefault="005A7B39" w:rsidP="00CB0640">
            <w:pPr>
              <w:jc w:val="center"/>
            </w:pPr>
          </w:p>
        </w:tc>
      </w:tr>
      <w:tr w:rsidR="00AC3286" w14:paraId="6095D8EC" w14:textId="77777777" w:rsidTr="005A7B39">
        <w:trPr>
          <w:cantSplit/>
        </w:trPr>
        <w:tc>
          <w:tcPr>
            <w:tcW w:w="9355" w:type="dxa"/>
            <w:gridSpan w:val="3"/>
            <w:shd w:val="clear" w:color="auto" w:fill="7F7F7F" w:themeFill="text1" w:themeFillTint="80"/>
          </w:tcPr>
          <w:p w14:paraId="6F99210D" w14:textId="5381D01E" w:rsidR="00AC3286" w:rsidRPr="005A7B39" w:rsidRDefault="00AC3286" w:rsidP="00C4468F">
            <w:pPr>
              <w:pStyle w:val="Heading2"/>
              <w:framePr w:hSpace="0" w:wrap="auto" w:vAnchor="margin" w:yAlign="inline"/>
              <w:tabs>
                <w:tab w:val="clear" w:pos="1440"/>
                <w:tab w:val="num" w:pos="518"/>
              </w:tabs>
              <w:ind w:left="428" w:hanging="428"/>
              <w:suppressOverlap w:val="0"/>
            </w:pPr>
            <w:bookmarkStart w:id="5" w:name="_Toc207202871"/>
            <w:r w:rsidRPr="005A7B39">
              <w:t>Authorize Connection between Vault and Office 365</w:t>
            </w:r>
            <w:bookmarkEnd w:id="5"/>
          </w:p>
        </w:tc>
      </w:tr>
      <w:tr w:rsidR="00AC3286" w14:paraId="76432F2C" w14:textId="77777777" w:rsidTr="00DF5ADC">
        <w:trPr>
          <w:cantSplit/>
          <w:tblHeader/>
        </w:trPr>
        <w:tc>
          <w:tcPr>
            <w:tcW w:w="5305" w:type="dxa"/>
          </w:tcPr>
          <w:p w14:paraId="5CA6B6B6" w14:textId="77777777" w:rsidR="00AC3286" w:rsidRPr="00DC7757" w:rsidRDefault="00AC3286" w:rsidP="00AC3286">
            <w:pPr>
              <w:jc w:val="center"/>
              <w:rPr>
                <w:b/>
                <w:bCs/>
                <w:sz w:val="22"/>
                <w:szCs w:val="22"/>
              </w:rPr>
            </w:pPr>
            <w:r w:rsidRPr="00DC7757">
              <w:rPr>
                <w:b/>
                <w:bCs/>
                <w:sz w:val="22"/>
                <w:szCs w:val="22"/>
              </w:rPr>
              <w:t>Step</w:t>
            </w:r>
          </w:p>
        </w:tc>
        <w:tc>
          <w:tcPr>
            <w:tcW w:w="1260" w:type="dxa"/>
          </w:tcPr>
          <w:p w14:paraId="02BC3B43" w14:textId="77777777" w:rsidR="00AC3286" w:rsidRPr="00DC7757" w:rsidRDefault="00AC3286" w:rsidP="00AC3286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pleted</w:t>
            </w:r>
          </w:p>
        </w:tc>
        <w:tc>
          <w:tcPr>
            <w:tcW w:w="2790" w:type="dxa"/>
          </w:tcPr>
          <w:p w14:paraId="0A3A3656" w14:textId="77777777" w:rsidR="00AC3286" w:rsidRPr="00C31ADE" w:rsidRDefault="00AC3286" w:rsidP="00AC3286">
            <w:pPr>
              <w:jc w:val="center"/>
              <w:rPr>
                <w:b/>
                <w:bCs/>
              </w:rPr>
            </w:pPr>
            <w:r w:rsidRPr="00DC7757"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CC41AB" w14:paraId="2B4DA459" w14:textId="77777777" w:rsidTr="005A7B39">
        <w:trPr>
          <w:cantSplit/>
        </w:trPr>
        <w:tc>
          <w:tcPr>
            <w:tcW w:w="5305" w:type="dxa"/>
          </w:tcPr>
          <w:p w14:paraId="0B6C1515" w14:textId="43587D47" w:rsidR="00CC41AB" w:rsidRPr="00CC41AB" w:rsidRDefault="00CC41AB" w:rsidP="00AC3286">
            <w:r>
              <w:t xml:space="preserve">Check the </w:t>
            </w:r>
            <w:r w:rsidRPr="00F55C0C">
              <w:rPr>
                <w:b/>
                <w:bCs/>
                <w:i/>
                <w:iCs/>
              </w:rPr>
              <w:t>Remove Service Account from Collaborative Authoring Configuration</w:t>
            </w:r>
            <w:r>
              <w:t xml:space="preserve"> checkbox</w:t>
            </w:r>
          </w:p>
        </w:tc>
        <w:tc>
          <w:tcPr>
            <w:tcW w:w="1260" w:type="dxa"/>
          </w:tcPr>
          <w:p w14:paraId="4C718591" w14:textId="77777777" w:rsidR="00CC41AB" w:rsidRDefault="00CC41AB" w:rsidP="00AC3286">
            <w:pPr>
              <w:jc w:val="center"/>
            </w:pPr>
          </w:p>
        </w:tc>
        <w:tc>
          <w:tcPr>
            <w:tcW w:w="2790" w:type="dxa"/>
          </w:tcPr>
          <w:p w14:paraId="3A1DFBB2" w14:textId="77777777" w:rsidR="00CC41AB" w:rsidRDefault="00CC41AB" w:rsidP="00AC3286">
            <w:pPr>
              <w:jc w:val="center"/>
            </w:pPr>
          </w:p>
        </w:tc>
      </w:tr>
      <w:tr w:rsidR="00CC41AB" w14:paraId="19D6462A" w14:textId="77777777" w:rsidTr="005A7B39">
        <w:trPr>
          <w:cantSplit/>
        </w:trPr>
        <w:tc>
          <w:tcPr>
            <w:tcW w:w="5305" w:type="dxa"/>
          </w:tcPr>
          <w:p w14:paraId="14592C66" w14:textId="1C180641" w:rsidR="00CC41AB" w:rsidRDefault="00CC41AB" w:rsidP="00AC3286">
            <w:r>
              <w:t xml:space="preserve">Re-enter the </w:t>
            </w:r>
            <w:r w:rsidRPr="00CC41AB">
              <w:rPr>
                <w:b/>
                <w:bCs/>
              </w:rPr>
              <w:t>Secret Value</w:t>
            </w:r>
            <w:r>
              <w:t xml:space="preserve"> for the app’s Client Secret</w:t>
            </w:r>
          </w:p>
        </w:tc>
        <w:tc>
          <w:tcPr>
            <w:tcW w:w="1260" w:type="dxa"/>
          </w:tcPr>
          <w:p w14:paraId="3C090485" w14:textId="77777777" w:rsidR="00CC41AB" w:rsidRDefault="00CC41AB" w:rsidP="00AC3286">
            <w:pPr>
              <w:jc w:val="center"/>
            </w:pPr>
          </w:p>
        </w:tc>
        <w:tc>
          <w:tcPr>
            <w:tcW w:w="2790" w:type="dxa"/>
          </w:tcPr>
          <w:p w14:paraId="40FF3663" w14:textId="77777777" w:rsidR="00CC41AB" w:rsidRDefault="00CC41AB" w:rsidP="00AC3286">
            <w:pPr>
              <w:jc w:val="center"/>
            </w:pPr>
          </w:p>
        </w:tc>
      </w:tr>
      <w:tr w:rsidR="00AC3286" w14:paraId="078903A6" w14:textId="77777777" w:rsidTr="005A7B39">
        <w:trPr>
          <w:cantSplit/>
        </w:trPr>
        <w:tc>
          <w:tcPr>
            <w:tcW w:w="5305" w:type="dxa"/>
          </w:tcPr>
          <w:p w14:paraId="6FAFB078" w14:textId="77777777" w:rsidR="00AC3286" w:rsidRPr="00A42913" w:rsidRDefault="00AC3286" w:rsidP="00AC3286">
            <w:pPr>
              <w:rPr>
                <w:b/>
                <w:bCs/>
                <w:sz w:val="22"/>
                <w:szCs w:val="22"/>
              </w:rPr>
            </w:pPr>
            <w:r w:rsidRPr="0034058E">
              <w:rPr>
                <w:sz w:val="22"/>
                <w:szCs w:val="22"/>
              </w:rPr>
              <w:t>Within Vault Checkout Settings, click</w:t>
            </w:r>
            <w:r>
              <w:rPr>
                <w:b/>
                <w:bCs/>
                <w:sz w:val="22"/>
                <w:szCs w:val="22"/>
              </w:rPr>
              <w:t xml:space="preserve"> Authorize</w:t>
            </w:r>
          </w:p>
        </w:tc>
        <w:tc>
          <w:tcPr>
            <w:tcW w:w="1260" w:type="dxa"/>
          </w:tcPr>
          <w:p w14:paraId="4211EA86" w14:textId="77777777" w:rsidR="00AC3286" w:rsidRDefault="00AC3286" w:rsidP="00AC3286">
            <w:pPr>
              <w:jc w:val="center"/>
            </w:pPr>
          </w:p>
        </w:tc>
        <w:tc>
          <w:tcPr>
            <w:tcW w:w="2790" w:type="dxa"/>
          </w:tcPr>
          <w:p w14:paraId="445EE521" w14:textId="77777777" w:rsidR="00AC3286" w:rsidRDefault="00AC3286" w:rsidP="00AC3286">
            <w:pPr>
              <w:jc w:val="center"/>
            </w:pPr>
          </w:p>
        </w:tc>
      </w:tr>
      <w:tr w:rsidR="00AC3286" w14:paraId="300DC05D" w14:textId="77777777" w:rsidTr="005A7B39">
        <w:trPr>
          <w:cantSplit/>
        </w:trPr>
        <w:tc>
          <w:tcPr>
            <w:tcW w:w="5305" w:type="dxa"/>
          </w:tcPr>
          <w:p w14:paraId="594B7DC2" w14:textId="77777777" w:rsidR="00AC3286" w:rsidRPr="00A42913" w:rsidRDefault="00AC3286" w:rsidP="00AC3286">
            <w:pPr>
              <w:rPr>
                <w:b/>
                <w:bCs/>
                <w:sz w:val="22"/>
                <w:szCs w:val="22"/>
              </w:rPr>
            </w:pPr>
            <w:r w:rsidRPr="00D70657">
              <w:rPr>
                <w:sz w:val="22"/>
                <w:szCs w:val="22"/>
              </w:rPr>
              <w:t>Once your Integration Status is verified within Vault Checkout Settings, click</w:t>
            </w:r>
            <w:r>
              <w:rPr>
                <w:b/>
                <w:bCs/>
                <w:sz w:val="22"/>
                <w:szCs w:val="22"/>
              </w:rPr>
              <w:t xml:space="preserve"> Save</w:t>
            </w:r>
          </w:p>
        </w:tc>
        <w:tc>
          <w:tcPr>
            <w:tcW w:w="1260" w:type="dxa"/>
          </w:tcPr>
          <w:p w14:paraId="40245564" w14:textId="77777777" w:rsidR="00AC3286" w:rsidRDefault="00AC3286" w:rsidP="00AC3286">
            <w:pPr>
              <w:jc w:val="center"/>
            </w:pPr>
          </w:p>
        </w:tc>
        <w:tc>
          <w:tcPr>
            <w:tcW w:w="2790" w:type="dxa"/>
          </w:tcPr>
          <w:p w14:paraId="4CECB5F8" w14:textId="77777777" w:rsidR="00AC3286" w:rsidRDefault="00AC3286" w:rsidP="00AC3286">
            <w:pPr>
              <w:jc w:val="center"/>
            </w:pPr>
          </w:p>
        </w:tc>
      </w:tr>
      <w:bookmarkEnd w:id="3"/>
    </w:tbl>
    <w:p w14:paraId="044C999E" w14:textId="2E684FE6" w:rsidR="00AA39C2" w:rsidRDefault="00AA39C2" w:rsidP="00AA39C2">
      <w:pPr>
        <w:rPr>
          <w:b/>
          <w:bCs/>
        </w:rPr>
      </w:pPr>
    </w:p>
    <w:p w14:paraId="7B41F94F" w14:textId="564B99E4" w:rsidR="00C81D52" w:rsidRDefault="00C81D52"/>
    <w:p w14:paraId="6F5B4730" w14:textId="7CFE3041" w:rsidR="00BE05F1" w:rsidRPr="00BE05F1" w:rsidRDefault="00BE05F1" w:rsidP="00C353E4">
      <w:pPr>
        <w:pStyle w:val="Heading1"/>
        <w:ind w:left="270" w:hanging="270"/>
      </w:pPr>
      <w:bookmarkStart w:id="6" w:name="_Powershell_Script_Variables"/>
      <w:bookmarkStart w:id="7" w:name="_Toc207202872"/>
      <w:bookmarkEnd w:id="6"/>
      <w:r w:rsidRPr="00BE05F1">
        <w:t>Powershell Script Variables</w:t>
      </w:r>
      <w:bookmarkEnd w:id="7"/>
    </w:p>
    <w:p w14:paraId="3A52E2B6" w14:textId="77777777" w:rsidR="00BE05F1" w:rsidRPr="00BE05F1" w:rsidRDefault="00BE05F1" w:rsidP="00BE05F1">
      <w:pPr>
        <w:rPr>
          <w:i/>
          <w:iCs/>
        </w:rPr>
      </w:pPr>
      <w:r w:rsidRPr="00BE05F1">
        <w:rPr>
          <w:i/>
          <w:iCs/>
        </w:rPr>
        <w:t>$adminUrl = "https://test-admin.sharepoint.com"</w:t>
      </w:r>
    </w:p>
    <w:p w14:paraId="18D02667" w14:textId="77777777" w:rsidR="00BE05F1" w:rsidRDefault="00BE05F1" w:rsidP="00BE05F1">
      <w:r>
        <w:t>You can get this URL by navigating to your SharePoint Admin center, and copying the first part of the URL there:</w:t>
      </w:r>
    </w:p>
    <w:p w14:paraId="045DFF6F" w14:textId="6C1B2977" w:rsidR="00BE05F1" w:rsidRDefault="00BE05F1" w:rsidP="00BE05F1">
      <w:r>
        <w:rPr>
          <w:noProof/>
        </w:rPr>
        <w:drawing>
          <wp:inline distT="0" distB="0" distL="0" distR="0" wp14:anchorId="6912B8A2" wp14:editId="61DD9FD6">
            <wp:extent cx="5943600" cy="3148330"/>
            <wp:effectExtent l="0" t="0" r="0" b="1270"/>
            <wp:docPr id="12441249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124953" name="Picture 1" descr="A screenshot of a computer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70F8E" w14:textId="68BA6A71" w:rsidR="00344EE6" w:rsidRPr="00DF7CF8" w:rsidRDefault="001F696F">
      <w:r>
        <w:rPr>
          <w:noProof/>
        </w:rPr>
        <w:drawing>
          <wp:inline distT="0" distB="0" distL="0" distR="0" wp14:anchorId="64241DAA" wp14:editId="2288DD36">
            <wp:extent cx="5943600" cy="2256155"/>
            <wp:effectExtent l="0" t="0" r="0" b="4445"/>
            <wp:docPr id="1672678270" name="Picture 1" descr="A screenshot of a brows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78270" name="Picture 1" descr="A screenshot of a brows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EE6">
        <w:rPr>
          <w:i/>
          <w:iCs/>
        </w:rPr>
        <w:br w:type="page"/>
      </w:r>
    </w:p>
    <w:p w14:paraId="580372FF" w14:textId="255FBB74" w:rsidR="00BE05F1" w:rsidRPr="00BE05F1" w:rsidRDefault="00BE05F1" w:rsidP="00BE05F1">
      <w:pPr>
        <w:rPr>
          <w:i/>
          <w:iCs/>
        </w:rPr>
      </w:pPr>
      <w:r w:rsidRPr="00BE05F1">
        <w:rPr>
          <w:i/>
          <w:iCs/>
        </w:rPr>
        <w:lastRenderedPageBreak/>
        <w:t>$tenantUrl = "domain.com"</w:t>
      </w:r>
    </w:p>
    <w:p w14:paraId="175F911B" w14:textId="77777777" w:rsidR="00BE05F1" w:rsidRDefault="00BE05F1" w:rsidP="00BE05F1">
      <w:r>
        <w:t>You can get this URL by navigating to the Microsoft Entra Admin Center, and the Overview tab. The URL needed is the Primary Domain field:</w:t>
      </w:r>
    </w:p>
    <w:p w14:paraId="074EB3A6" w14:textId="447BA74C" w:rsidR="00BE05F1" w:rsidRDefault="00BE05F1" w:rsidP="00BE05F1">
      <w:r>
        <w:rPr>
          <w:noProof/>
        </w:rPr>
        <w:drawing>
          <wp:inline distT="0" distB="0" distL="0" distR="0" wp14:anchorId="56CDF569" wp14:editId="6CC447A3">
            <wp:extent cx="5943600" cy="3841750"/>
            <wp:effectExtent l="0" t="0" r="0" b="6350"/>
            <wp:docPr id="206259793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597938" name="Picture 3" descr="A screenshot of a computer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5CCB2" w14:textId="77777777" w:rsidR="00585506" w:rsidRDefault="00585506">
      <w:pPr>
        <w:rPr>
          <w:i/>
          <w:iCs/>
        </w:rPr>
      </w:pPr>
      <w:r>
        <w:rPr>
          <w:i/>
          <w:iCs/>
        </w:rPr>
        <w:br w:type="page"/>
      </w:r>
    </w:p>
    <w:p w14:paraId="68764ADA" w14:textId="02381EE4" w:rsidR="00BE05F1" w:rsidRDefault="00BE05F1" w:rsidP="00BE05F1">
      <w:pPr>
        <w:rPr>
          <w:i/>
          <w:iCs/>
        </w:rPr>
      </w:pPr>
      <w:r w:rsidRPr="00BE05F1">
        <w:rPr>
          <w:i/>
          <w:iCs/>
        </w:rPr>
        <w:lastRenderedPageBreak/>
        <w:t>$appId = "appId"</w:t>
      </w:r>
    </w:p>
    <w:p w14:paraId="6D8C73BC" w14:textId="6E2A511A" w:rsidR="00BE05F1" w:rsidRDefault="00BE05F1" w:rsidP="00BE05F1">
      <w:r>
        <w:t>This is the Application (client) ID for the app registration for your Vaults:</w:t>
      </w:r>
    </w:p>
    <w:p w14:paraId="4040DDC5" w14:textId="139F15DB" w:rsidR="00BE05F1" w:rsidRDefault="00BE05F1" w:rsidP="00BE05F1">
      <w:r>
        <w:rPr>
          <w:noProof/>
        </w:rPr>
        <w:drawing>
          <wp:inline distT="0" distB="0" distL="0" distR="0" wp14:anchorId="59162FB3" wp14:editId="29FA9142">
            <wp:extent cx="5943600" cy="3793490"/>
            <wp:effectExtent l="0" t="0" r="0" b="3810"/>
            <wp:docPr id="288580383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580383" name="Picture 4" descr="A screenshot of a computer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5319" w14:textId="77777777" w:rsidR="00756AAE" w:rsidRDefault="00756AAE">
      <w:pPr>
        <w:rPr>
          <w:i/>
          <w:iCs/>
        </w:rPr>
      </w:pPr>
      <w:r>
        <w:rPr>
          <w:i/>
          <w:iCs/>
        </w:rPr>
        <w:br w:type="page"/>
      </w:r>
    </w:p>
    <w:p w14:paraId="016B0D84" w14:textId="5DEC5D4E" w:rsidR="00BE05F1" w:rsidRDefault="00BE05F1" w:rsidP="00BE05F1">
      <w:pPr>
        <w:rPr>
          <w:i/>
          <w:iCs/>
        </w:rPr>
      </w:pPr>
      <w:r w:rsidRPr="00BE05F1">
        <w:rPr>
          <w:i/>
          <w:iCs/>
        </w:rPr>
        <w:lastRenderedPageBreak/>
        <w:t>$displayName = "Display Name"</w:t>
      </w:r>
    </w:p>
    <w:p w14:paraId="7D5827F3" w14:textId="732584F8" w:rsidR="00BE05F1" w:rsidRDefault="00BE05F1" w:rsidP="00BE05F1">
      <w:r>
        <w:t>This is the Display Name for the app registration for your Vaults:</w:t>
      </w:r>
    </w:p>
    <w:p w14:paraId="3A018C30" w14:textId="678209C8" w:rsidR="00BE05F1" w:rsidRDefault="00BE05F1" w:rsidP="00BE05F1">
      <w:r>
        <w:rPr>
          <w:noProof/>
        </w:rPr>
        <w:drawing>
          <wp:inline distT="0" distB="0" distL="0" distR="0" wp14:anchorId="02BE2D4E" wp14:editId="2B534527">
            <wp:extent cx="5943600" cy="3841750"/>
            <wp:effectExtent l="0" t="0" r="0" b="6350"/>
            <wp:docPr id="9847160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7160" name="Picture 5" descr="A screenshot of a computer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C5C60" w14:textId="77777777" w:rsidR="006B0F5C" w:rsidRDefault="006B0F5C">
      <w:pPr>
        <w:rPr>
          <w:i/>
          <w:iCs/>
        </w:rPr>
      </w:pPr>
      <w:r>
        <w:rPr>
          <w:i/>
          <w:iCs/>
        </w:rPr>
        <w:br w:type="page"/>
      </w:r>
    </w:p>
    <w:p w14:paraId="686BF177" w14:textId="01EAE7D4" w:rsidR="00BE05F1" w:rsidRPr="00BE05F1" w:rsidRDefault="00BE05F1" w:rsidP="00BE05F1">
      <w:pPr>
        <w:rPr>
          <w:i/>
          <w:iCs/>
        </w:rPr>
      </w:pPr>
      <w:r w:rsidRPr="00BE05F1">
        <w:rPr>
          <w:i/>
          <w:iCs/>
        </w:rPr>
        <w:lastRenderedPageBreak/>
        <w:t>$siteUrl = “https://test.sharepoint.com/sites/siteAlias”</w:t>
      </w:r>
    </w:p>
    <w:p w14:paraId="02ADCFC1" w14:textId="77777777" w:rsidR="00BE05F1" w:rsidRDefault="00BE05F1" w:rsidP="00BE05F1">
      <w:r>
        <w:t>This is the URL for your existing SharePoint site, which you can get by navigating to the site in the SharePoint Admin center and copying the Site Address:</w:t>
      </w:r>
    </w:p>
    <w:p w14:paraId="6107D390" w14:textId="1A5BB02E" w:rsidR="00BE05F1" w:rsidRDefault="00BE05F1" w:rsidP="00BE05F1">
      <w:r>
        <w:rPr>
          <w:noProof/>
        </w:rPr>
        <w:drawing>
          <wp:inline distT="0" distB="0" distL="0" distR="0" wp14:anchorId="4A828F9B" wp14:editId="6C8E1766">
            <wp:extent cx="5943600" cy="3455035"/>
            <wp:effectExtent l="0" t="0" r="0" b="0"/>
            <wp:docPr id="740263825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263825" name="Picture 6" descr="A screenshot of a computer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A999" w14:textId="77777777" w:rsidR="00F25971" w:rsidRDefault="00F25971">
      <w:pPr>
        <w:rPr>
          <w:i/>
          <w:iCs/>
        </w:rPr>
      </w:pPr>
      <w:r>
        <w:rPr>
          <w:i/>
          <w:iCs/>
        </w:rPr>
        <w:br w:type="page"/>
      </w:r>
    </w:p>
    <w:p w14:paraId="755F39A8" w14:textId="1865F50D" w:rsidR="00BE05F1" w:rsidRDefault="00BE05F1" w:rsidP="00BE05F1">
      <w:pPr>
        <w:rPr>
          <w:i/>
          <w:iCs/>
        </w:rPr>
      </w:pPr>
      <w:r w:rsidRPr="00BE05F1">
        <w:rPr>
          <w:i/>
          <w:iCs/>
        </w:rPr>
        <w:lastRenderedPageBreak/>
        <w:t>$adminAppName = "Admin App Name"</w:t>
      </w:r>
    </w:p>
    <w:p w14:paraId="314093D7" w14:textId="11386910" w:rsidR="00273823" w:rsidRDefault="00273823" w:rsidP="00273823">
      <w:r>
        <w:t>The script will create a</w:t>
      </w:r>
      <w:r w:rsidR="00256E4F">
        <w:t xml:space="preserve"> Entra </w:t>
      </w:r>
      <w:r>
        <w:t xml:space="preserve">Admin </w:t>
      </w:r>
      <w:r w:rsidR="00170D99">
        <w:t xml:space="preserve">ID </w:t>
      </w:r>
      <w:r>
        <w:t>App</w:t>
      </w:r>
      <w:r w:rsidR="00170D99">
        <w:t xml:space="preserve"> with the name you specify in this variable. This new app will get ‘</w:t>
      </w:r>
      <w:r>
        <w:t>AllSites.FullControl</w:t>
      </w:r>
      <w:r w:rsidR="00170D99">
        <w:t>’</w:t>
      </w:r>
      <w:r>
        <w:t xml:space="preserve"> permission, and you can give this app any name that you prefer. This site</w:t>
      </w:r>
      <w:r w:rsidR="00170D99">
        <w:t xml:space="preserve"> permission</w:t>
      </w:r>
      <w:r>
        <w:t xml:space="preserve"> is needed to grant your existing application permission to manage your SharePoint site (without a Service Account). </w:t>
      </w:r>
    </w:p>
    <w:p w14:paraId="74B9AF35" w14:textId="4BC87365" w:rsidR="00273823" w:rsidRDefault="001F696F" w:rsidP="00BE05F1">
      <w:r>
        <w:t>The first time you run the script, this variable should be used and the $entraIDApp variable should be commented out. For subsequent uses of the script, t</w:t>
      </w:r>
      <w:r w:rsidR="00273823">
        <w:t>h</w:t>
      </w:r>
      <w:r w:rsidR="00170D99">
        <w:t xml:space="preserve">e newly created Entra </w:t>
      </w:r>
      <w:r w:rsidR="00273823">
        <w:t xml:space="preserve">Admin </w:t>
      </w:r>
      <w:r w:rsidR="00170D99">
        <w:t xml:space="preserve">ID </w:t>
      </w:r>
      <w:r w:rsidR="00273823">
        <w:t>app can be used to configure Collaborative Authoring</w:t>
      </w:r>
      <w:r w:rsidR="00170D99">
        <w:t xml:space="preserve"> in other Vault environments in your organization</w:t>
      </w:r>
      <w:r w:rsidR="00273823">
        <w:t>.</w:t>
      </w:r>
      <w:r w:rsidR="00170D99">
        <w:t xml:space="preserve"> </w:t>
      </w:r>
      <w:r w:rsidR="00273823">
        <w:t>Record the app Id for future use</w:t>
      </w:r>
      <w:r w:rsidR="00170D99">
        <w:t xml:space="preserve"> and </w:t>
      </w:r>
      <w:r w:rsidR="00273823">
        <w:t xml:space="preserve">comment </w:t>
      </w:r>
      <w:r w:rsidR="00170D99">
        <w:t xml:space="preserve">this variable </w:t>
      </w:r>
      <w:r>
        <w:t xml:space="preserve">out </w:t>
      </w:r>
      <w:r w:rsidR="00170D99">
        <w:t xml:space="preserve">if you are planning to run this script again for other Vault environments. </w:t>
      </w:r>
    </w:p>
    <w:p w14:paraId="1D69852D" w14:textId="5EE32B8F" w:rsidR="001F696F" w:rsidRDefault="001F696F" w:rsidP="00BE05F1">
      <w:r>
        <w:t xml:space="preserve">This admin app is required to update permissions, but once all updates are made to existing app registrations and SharePoint sites, this app can be deleted. </w:t>
      </w:r>
    </w:p>
    <w:p w14:paraId="08AA62F8" w14:textId="77777777" w:rsidR="00BE05F1" w:rsidRDefault="00BE05F1" w:rsidP="00BE05F1">
      <w:pPr>
        <w:rPr>
          <w:i/>
          <w:iCs/>
        </w:rPr>
      </w:pPr>
      <w:r w:rsidRPr="00BE05F1">
        <w:rPr>
          <w:i/>
          <w:iCs/>
        </w:rPr>
        <w:t>$entraIDApp = "entraIdApp"</w:t>
      </w:r>
    </w:p>
    <w:p w14:paraId="7C78D106" w14:textId="44E4785E" w:rsidR="001F696F" w:rsidRPr="00F638CD" w:rsidRDefault="00BE05F1" w:rsidP="00BE05F1">
      <w:pPr>
        <w:rPr>
          <w:i/>
          <w:iCs/>
        </w:rPr>
      </w:pPr>
      <w:r>
        <w:t xml:space="preserve">If you already have an Entra </w:t>
      </w:r>
      <w:r w:rsidR="00170D99">
        <w:t>A</w:t>
      </w:r>
      <w:r w:rsidR="00273823">
        <w:t xml:space="preserve">dmin </w:t>
      </w:r>
      <w:r>
        <w:t xml:space="preserve">app </w:t>
      </w:r>
      <w:r w:rsidR="00273823">
        <w:t xml:space="preserve">created using the above variable $adminAppName </w:t>
      </w:r>
      <w:r w:rsidR="00170D99">
        <w:t>(</w:t>
      </w:r>
      <w:r>
        <w:t xml:space="preserve">that has the AllSites.FullControl </w:t>
      </w:r>
      <w:r w:rsidR="00170D99">
        <w:t>permission)</w:t>
      </w:r>
      <w:r>
        <w:t>, then</w:t>
      </w:r>
      <w:r w:rsidR="00443BA7">
        <w:t xml:space="preserve"> comment</w:t>
      </w:r>
      <w:r w:rsidR="001F696F">
        <w:t xml:space="preserve"> out</w:t>
      </w:r>
      <w:r w:rsidR="00443BA7">
        <w:t xml:space="preserve"> the variable $adminAppName and enter </w:t>
      </w:r>
      <w:r>
        <w:t xml:space="preserve">the Application (client) ID for that </w:t>
      </w:r>
      <w:r w:rsidR="00C43155">
        <w:t xml:space="preserve">Entra Admin ID </w:t>
      </w:r>
      <w:r>
        <w:t>app here, rather than using $adminAppName</w:t>
      </w:r>
      <w:r w:rsidR="00170D99">
        <w:t xml:space="preserve"> to create </w:t>
      </w:r>
      <w:r w:rsidR="00443BA7">
        <w:t xml:space="preserve">a new </w:t>
      </w:r>
      <w:r w:rsidR="00170D99">
        <w:t>Entra Admin App again.</w:t>
      </w:r>
    </w:p>
    <w:sectPr w:rsidR="001F696F" w:rsidRPr="00F638CD" w:rsidSect="005A7B39">
      <w:headerReference w:type="default" r:id="rId19"/>
      <w:footerReference w:type="even" r:id="rId20"/>
      <w:foot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9F451" w14:textId="77777777" w:rsidR="000E61AE" w:rsidRDefault="000E61AE" w:rsidP="005A7B39">
      <w:pPr>
        <w:spacing w:after="0" w:line="240" w:lineRule="auto"/>
      </w:pPr>
      <w:r>
        <w:separator/>
      </w:r>
    </w:p>
  </w:endnote>
  <w:endnote w:type="continuationSeparator" w:id="0">
    <w:p w14:paraId="0CB97B3D" w14:textId="77777777" w:rsidR="000E61AE" w:rsidRDefault="000E61AE" w:rsidP="005A7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68968073"/>
      <w:docPartObj>
        <w:docPartGallery w:val="Page Numbers (Bottom of Page)"/>
        <w:docPartUnique/>
      </w:docPartObj>
    </w:sdtPr>
    <w:sdtContent>
      <w:p w14:paraId="583BD924" w14:textId="03ACCABF" w:rsidR="004503B5" w:rsidRDefault="004503B5" w:rsidP="00281E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9FF9B9" w14:textId="77777777" w:rsidR="004503B5" w:rsidRDefault="004503B5" w:rsidP="004503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83935865"/>
      <w:docPartObj>
        <w:docPartGallery w:val="Page Numbers (Bottom of Page)"/>
        <w:docPartUnique/>
      </w:docPartObj>
    </w:sdtPr>
    <w:sdtContent>
      <w:p w14:paraId="0303B088" w14:textId="4198606C" w:rsidR="004503B5" w:rsidRDefault="004503B5" w:rsidP="00281E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5B7B0BA" w14:textId="0DA39472" w:rsidR="004503B5" w:rsidRDefault="00410B28" w:rsidP="004503B5">
    <w:pPr>
      <w:pStyle w:val="Footer"/>
      <w:ind w:right="360"/>
    </w:pPr>
    <w:r>
      <w:t xml:space="preserve">Version </w:t>
    </w:r>
    <w:r w:rsidR="003C52A1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39928" w14:textId="77777777" w:rsidR="000E61AE" w:rsidRDefault="000E61AE" w:rsidP="005A7B39">
      <w:pPr>
        <w:spacing w:after="0" w:line="240" w:lineRule="auto"/>
      </w:pPr>
      <w:r>
        <w:separator/>
      </w:r>
    </w:p>
  </w:footnote>
  <w:footnote w:type="continuationSeparator" w:id="0">
    <w:p w14:paraId="3F7C65C7" w14:textId="77777777" w:rsidR="000E61AE" w:rsidRDefault="000E61AE" w:rsidP="005A7B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CCA7F" w14:textId="318B6DCB" w:rsidR="005A7B39" w:rsidRPr="005A7B39" w:rsidRDefault="005A7B39" w:rsidP="005A7B39">
    <w:pPr>
      <w:tabs>
        <w:tab w:val="left" w:pos="2902"/>
        <w:tab w:val="center" w:pos="4680"/>
      </w:tabs>
      <w:rPr>
        <w:b/>
        <w:bCs/>
      </w:rPr>
    </w:pPr>
    <w:bookmarkStart w:id="8" w:name="_Hlk79566914"/>
    <w:r>
      <w:rPr>
        <w:b/>
        <w:bCs/>
      </w:rPr>
      <w:tab/>
    </w:r>
    <w:r>
      <w:rPr>
        <w:b/>
        <w:bCs/>
      </w:rPr>
      <w:tab/>
    </w:r>
    <w:bookmarkEnd w:id="8"/>
  </w:p>
  <w:p w14:paraId="5832489F" w14:textId="77AB8F2E" w:rsidR="005A7B39" w:rsidRPr="005A7B39" w:rsidRDefault="005A7B39" w:rsidP="005A7B39">
    <w:pPr>
      <w:jc w:val="center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89F3B" w14:textId="001268E5" w:rsidR="005A7B39" w:rsidRPr="00D70657" w:rsidRDefault="005A7B39" w:rsidP="005A7B39">
    <w:pPr>
      <w:tabs>
        <w:tab w:val="left" w:pos="2902"/>
        <w:tab w:val="center" w:pos="4680"/>
      </w:tabs>
      <w:jc w:val="center"/>
      <w:rPr>
        <w:b/>
        <w:bCs/>
      </w:rPr>
    </w:pPr>
    <w:r w:rsidRPr="00D70657">
      <w:rPr>
        <w:b/>
        <w:bCs/>
      </w:rPr>
      <w:t>Veeva Vault</w:t>
    </w:r>
  </w:p>
  <w:p w14:paraId="303147B1" w14:textId="77777777" w:rsidR="005A7B39" w:rsidRPr="00D70657" w:rsidRDefault="005A7B39" w:rsidP="005A7B39">
    <w:pPr>
      <w:jc w:val="center"/>
      <w:rPr>
        <w:b/>
        <w:bCs/>
      </w:rPr>
    </w:pPr>
    <w:r w:rsidRPr="00D70657">
      <w:rPr>
        <w:b/>
        <w:bCs/>
      </w:rPr>
      <w:t xml:space="preserve">Collaborative Authoring with Microsoft Office </w:t>
    </w:r>
  </w:p>
  <w:p w14:paraId="6D98200C" w14:textId="77777777" w:rsidR="005A7B39" w:rsidRPr="005A7B39" w:rsidRDefault="005A7B39" w:rsidP="005A7B39">
    <w:pPr>
      <w:jc w:val="center"/>
      <w:rPr>
        <w:b/>
        <w:bCs/>
      </w:rPr>
    </w:pPr>
    <w:r w:rsidRPr="00D70657">
      <w:rPr>
        <w:b/>
        <w:bCs/>
      </w:rPr>
      <w:t>Enablement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7178A6AC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376"/>
        </w:tabs>
        <w:ind w:left="2376" w:hanging="936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3456"/>
        </w:tabs>
        <w:ind w:left="3456" w:hanging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4608"/>
        </w:tabs>
        <w:ind w:left="4608" w:hanging="11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1" w15:restartNumberingAfterBreak="0">
    <w:nsid w:val="065768C6"/>
    <w:multiLevelType w:val="hybridMultilevel"/>
    <w:tmpl w:val="7C6239D2"/>
    <w:lvl w:ilvl="0" w:tplc="A98E4BEA">
      <w:start w:val="1"/>
      <w:numFmt w:val="bullet"/>
      <w:pStyle w:val="Heading1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5626F6"/>
    <w:multiLevelType w:val="hybridMultilevel"/>
    <w:tmpl w:val="1CAAF234"/>
    <w:lvl w:ilvl="0" w:tplc="BDA049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340AF"/>
    <w:multiLevelType w:val="hybridMultilevel"/>
    <w:tmpl w:val="6298BE14"/>
    <w:lvl w:ilvl="0" w:tplc="96189290">
      <w:start w:val="1"/>
      <w:numFmt w:val="bullet"/>
      <w:pStyle w:val="Heading5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4" w15:restartNumberingAfterBreak="0">
    <w:nsid w:val="1274257C"/>
    <w:multiLevelType w:val="hybridMultilevel"/>
    <w:tmpl w:val="7CB6E714"/>
    <w:lvl w:ilvl="0" w:tplc="7A824A48">
      <w:start w:val="1"/>
      <w:numFmt w:val="bullet"/>
      <w:pStyle w:val="Heading2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AE3776"/>
    <w:multiLevelType w:val="multilevel"/>
    <w:tmpl w:val="EED8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477D9E"/>
    <w:multiLevelType w:val="hybridMultilevel"/>
    <w:tmpl w:val="EA4E4D02"/>
    <w:lvl w:ilvl="0" w:tplc="DFA09D20">
      <w:start w:val="1"/>
      <w:numFmt w:val="bullet"/>
      <w:pStyle w:val="Heading4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7" w15:restartNumberingAfterBreak="0">
    <w:nsid w:val="65860405"/>
    <w:multiLevelType w:val="multilevel"/>
    <w:tmpl w:val="A3E29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FB7DB7"/>
    <w:multiLevelType w:val="hybridMultilevel"/>
    <w:tmpl w:val="BA42F3E6"/>
    <w:lvl w:ilvl="0" w:tplc="5EE020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80F0D"/>
    <w:multiLevelType w:val="multilevel"/>
    <w:tmpl w:val="4894C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7845422">
    <w:abstractNumId w:val="0"/>
  </w:num>
  <w:num w:numId="2" w16cid:durableId="2048212716">
    <w:abstractNumId w:val="1"/>
  </w:num>
  <w:num w:numId="3" w16cid:durableId="599604919">
    <w:abstractNumId w:val="0"/>
  </w:num>
  <w:num w:numId="4" w16cid:durableId="852647874">
    <w:abstractNumId w:val="4"/>
  </w:num>
  <w:num w:numId="5" w16cid:durableId="738750207">
    <w:abstractNumId w:val="0"/>
  </w:num>
  <w:num w:numId="6" w16cid:durableId="1523009166">
    <w:abstractNumId w:val="4"/>
  </w:num>
  <w:num w:numId="7" w16cid:durableId="46151352">
    <w:abstractNumId w:val="0"/>
  </w:num>
  <w:num w:numId="8" w16cid:durableId="1811749699">
    <w:abstractNumId w:val="6"/>
  </w:num>
  <w:num w:numId="9" w16cid:durableId="960964839">
    <w:abstractNumId w:val="0"/>
  </w:num>
  <w:num w:numId="10" w16cid:durableId="1906180392">
    <w:abstractNumId w:val="3"/>
  </w:num>
  <w:num w:numId="11" w16cid:durableId="1445998637">
    <w:abstractNumId w:val="8"/>
  </w:num>
  <w:num w:numId="12" w16cid:durableId="1670864150">
    <w:abstractNumId w:val="9"/>
  </w:num>
  <w:num w:numId="13" w16cid:durableId="1533227295">
    <w:abstractNumId w:val="0"/>
  </w:num>
  <w:num w:numId="14" w16cid:durableId="890120960">
    <w:abstractNumId w:val="2"/>
  </w:num>
  <w:num w:numId="15" w16cid:durableId="659699567">
    <w:abstractNumId w:val="7"/>
  </w:num>
  <w:num w:numId="16" w16cid:durableId="10869204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MyMLc0MTM0MbJQ0lEKTi0uzszPAykwrAUAaV14BywAAAA="/>
    <w:docVar w:name="vault:major_version_number__v" w:val="7"/>
  </w:docVars>
  <w:rsids>
    <w:rsidRoot w:val="005A7B39"/>
    <w:rsid w:val="00012952"/>
    <w:rsid w:val="000370F8"/>
    <w:rsid w:val="00041D9C"/>
    <w:rsid w:val="0005127E"/>
    <w:rsid w:val="000520A0"/>
    <w:rsid w:val="00073E68"/>
    <w:rsid w:val="00077E60"/>
    <w:rsid w:val="0008020A"/>
    <w:rsid w:val="00097BD2"/>
    <w:rsid w:val="000A74E9"/>
    <w:rsid w:val="000E61AE"/>
    <w:rsid w:val="000F0980"/>
    <w:rsid w:val="000F7B9C"/>
    <w:rsid w:val="00103946"/>
    <w:rsid w:val="00116593"/>
    <w:rsid w:val="00117978"/>
    <w:rsid w:val="00140EDC"/>
    <w:rsid w:val="00170D99"/>
    <w:rsid w:val="00172AA8"/>
    <w:rsid w:val="0017572A"/>
    <w:rsid w:val="0019604C"/>
    <w:rsid w:val="001A1473"/>
    <w:rsid w:val="001A1D6D"/>
    <w:rsid w:val="001B02A1"/>
    <w:rsid w:val="001B2FAC"/>
    <w:rsid w:val="001E4984"/>
    <w:rsid w:val="001F33DD"/>
    <w:rsid w:val="001F696F"/>
    <w:rsid w:val="002163E0"/>
    <w:rsid w:val="002340F5"/>
    <w:rsid w:val="0023440C"/>
    <w:rsid w:val="00235BB0"/>
    <w:rsid w:val="00256E4F"/>
    <w:rsid w:val="00266381"/>
    <w:rsid w:val="00273823"/>
    <w:rsid w:val="002803F6"/>
    <w:rsid w:val="00280F24"/>
    <w:rsid w:val="00295546"/>
    <w:rsid w:val="0029647E"/>
    <w:rsid w:val="002A2394"/>
    <w:rsid w:val="002A4BBD"/>
    <w:rsid w:val="002B5D5D"/>
    <w:rsid w:val="002B6A2F"/>
    <w:rsid w:val="002D6519"/>
    <w:rsid w:val="002E523A"/>
    <w:rsid w:val="002F5CEB"/>
    <w:rsid w:val="00305C80"/>
    <w:rsid w:val="00307AB7"/>
    <w:rsid w:val="00310144"/>
    <w:rsid w:val="00323A27"/>
    <w:rsid w:val="00336B41"/>
    <w:rsid w:val="00344EE6"/>
    <w:rsid w:val="00372FE4"/>
    <w:rsid w:val="00373125"/>
    <w:rsid w:val="003A1928"/>
    <w:rsid w:val="003A7A54"/>
    <w:rsid w:val="003B6E1C"/>
    <w:rsid w:val="003C3976"/>
    <w:rsid w:val="003C435F"/>
    <w:rsid w:val="003C52A1"/>
    <w:rsid w:val="003D1DD5"/>
    <w:rsid w:val="003D379B"/>
    <w:rsid w:val="003F2866"/>
    <w:rsid w:val="003F34EA"/>
    <w:rsid w:val="003F6DA3"/>
    <w:rsid w:val="00401E18"/>
    <w:rsid w:val="004026D8"/>
    <w:rsid w:val="00410B28"/>
    <w:rsid w:val="00411DFB"/>
    <w:rsid w:val="00442D21"/>
    <w:rsid w:val="0044316B"/>
    <w:rsid w:val="00443BA7"/>
    <w:rsid w:val="00445685"/>
    <w:rsid w:val="004503B5"/>
    <w:rsid w:val="00460480"/>
    <w:rsid w:val="00486641"/>
    <w:rsid w:val="00487553"/>
    <w:rsid w:val="004A7E41"/>
    <w:rsid w:val="004D115C"/>
    <w:rsid w:val="004E1B76"/>
    <w:rsid w:val="004F51A6"/>
    <w:rsid w:val="005001D9"/>
    <w:rsid w:val="00516249"/>
    <w:rsid w:val="00520B29"/>
    <w:rsid w:val="00523A24"/>
    <w:rsid w:val="00543417"/>
    <w:rsid w:val="00553198"/>
    <w:rsid w:val="00555540"/>
    <w:rsid w:val="00562DB2"/>
    <w:rsid w:val="00563B05"/>
    <w:rsid w:val="00566169"/>
    <w:rsid w:val="00566C32"/>
    <w:rsid w:val="00585506"/>
    <w:rsid w:val="0058627A"/>
    <w:rsid w:val="00591725"/>
    <w:rsid w:val="00592701"/>
    <w:rsid w:val="005934F4"/>
    <w:rsid w:val="00595794"/>
    <w:rsid w:val="00597204"/>
    <w:rsid w:val="005A22F2"/>
    <w:rsid w:val="005A7B39"/>
    <w:rsid w:val="005C3DDA"/>
    <w:rsid w:val="005D02E1"/>
    <w:rsid w:val="005E25E1"/>
    <w:rsid w:val="005E34F6"/>
    <w:rsid w:val="005E51E4"/>
    <w:rsid w:val="005F5012"/>
    <w:rsid w:val="0061322B"/>
    <w:rsid w:val="00643CB6"/>
    <w:rsid w:val="00664279"/>
    <w:rsid w:val="006642B3"/>
    <w:rsid w:val="006872A8"/>
    <w:rsid w:val="006B0F5C"/>
    <w:rsid w:val="006B4E96"/>
    <w:rsid w:val="006B5F2D"/>
    <w:rsid w:val="006C3A3E"/>
    <w:rsid w:val="006D49AC"/>
    <w:rsid w:val="006E1F67"/>
    <w:rsid w:val="006F5036"/>
    <w:rsid w:val="0070464E"/>
    <w:rsid w:val="00711070"/>
    <w:rsid w:val="007134AA"/>
    <w:rsid w:val="007255D4"/>
    <w:rsid w:val="00732148"/>
    <w:rsid w:val="0073701C"/>
    <w:rsid w:val="00746A3C"/>
    <w:rsid w:val="00756AAE"/>
    <w:rsid w:val="007767E5"/>
    <w:rsid w:val="00782FFF"/>
    <w:rsid w:val="0078658E"/>
    <w:rsid w:val="00790010"/>
    <w:rsid w:val="007A168A"/>
    <w:rsid w:val="007B45BA"/>
    <w:rsid w:val="007D1E77"/>
    <w:rsid w:val="007D2584"/>
    <w:rsid w:val="007D5A42"/>
    <w:rsid w:val="007D7FBF"/>
    <w:rsid w:val="007E0A84"/>
    <w:rsid w:val="008007D7"/>
    <w:rsid w:val="0081259C"/>
    <w:rsid w:val="00817856"/>
    <w:rsid w:val="00836630"/>
    <w:rsid w:val="00850467"/>
    <w:rsid w:val="00850D26"/>
    <w:rsid w:val="00862D74"/>
    <w:rsid w:val="008753D0"/>
    <w:rsid w:val="00887D3A"/>
    <w:rsid w:val="00897586"/>
    <w:rsid w:val="008A09BE"/>
    <w:rsid w:val="008B41FF"/>
    <w:rsid w:val="008C3376"/>
    <w:rsid w:val="008D21ED"/>
    <w:rsid w:val="008E0DA6"/>
    <w:rsid w:val="008E27D3"/>
    <w:rsid w:val="008E40DD"/>
    <w:rsid w:val="008E799C"/>
    <w:rsid w:val="008F27E0"/>
    <w:rsid w:val="008F6222"/>
    <w:rsid w:val="00902893"/>
    <w:rsid w:val="009213F7"/>
    <w:rsid w:val="009227F3"/>
    <w:rsid w:val="00931A19"/>
    <w:rsid w:val="00931F7D"/>
    <w:rsid w:val="009407A3"/>
    <w:rsid w:val="00945AC4"/>
    <w:rsid w:val="00954DD4"/>
    <w:rsid w:val="009968E1"/>
    <w:rsid w:val="009B5CA6"/>
    <w:rsid w:val="009E03AF"/>
    <w:rsid w:val="009E7336"/>
    <w:rsid w:val="009F07E5"/>
    <w:rsid w:val="009F2A1B"/>
    <w:rsid w:val="009F7C48"/>
    <w:rsid w:val="00A06548"/>
    <w:rsid w:val="00A12A31"/>
    <w:rsid w:val="00A179B2"/>
    <w:rsid w:val="00A26D23"/>
    <w:rsid w:val="00A3482E"/>
    <w:rsid w:val="00A403E8"/>
    <w:rsid w:val="00A56CCE"/>
    <w:rsid w:val="00A62B1E"/>
    <w:rsid w:val="00A70835"/>
    <w:rsid w:val="00A80FC9"/>
    <w:rsid w:val="00A951C1"/>
    <w:rsid w:val="00A96BF3"/>
    <w:rsid w:val="00AA39C2"/>
    <w:rsid w:val="00AB7545"/>
    <w:rsid w:val="00AC3286"/>
    <w:rsid w:val="00AE1732"/>
    <w:rsid w:val="00AE3022"/>
    <w:rsid w:val="00AF0C22"/>
    <w:rsid w:val="00B00971"/>
    <w:rsid w:val="00B147D7"/>
    <w:rsid w:val="00B2680C"/>
    <w:rsid w:val="00B51508"/>
    <w:rsid w:val="00B54086"/>
    <w:rsid w:val="00B5706A"/>
    <w:rsid w:val="00B717F0"/>
    <w:rsid w:val="00B7313D"/>
    <w:rsid w:val="00B90F19"/>
    <w:rsid w:val="00B92D85"/>
    <w:rsid w:val="00BA5EB7"/>
    <w:rsid w:val="00BA6681"/>
    <w:rsid w:val="00BA67E7"/>
    <w:rsid w:val="00BA6B81"/>
    <w:rsid w:val="00BD4C57"/>
    <w:rsid w:val="00BE05F1"/>
    <w:rsid w:val="00BF1405"/>
    <w:rsid w:val="00BF3F0A"/>
    <w:rsid w:val="00BF51CF"/>
    <w:rsid w:val="00C00EC9"/>
    <w:rsid w:val="00C32C88"/>
    <w:rsid w:val="00C353E4"/>
    <w:rsid w:val="00C3596B"/>
    <w:rsid w:val="00C41099"/>
    <w:rsid w:val="00C43155"/>
    <w:rsid w:val="00C4468F"/>
    <w:rsid w:val="00C81D52"/>
    <w:rsid w:val="00C905E1"/>
    <w:rsid w:val="00CA20D1"/>
    <w:rsid w:val="00CB6926"/>
    <w:rsid w:val="00CC41AB"/>
    <w:rsid w:val="00CC7AC7"/>
    <w:rsid w:val="00CE017E"/>
    <w:rsid w:val="00CE1E25"/>
    <w:rsid w:val="00CF6256"/>
    <w:rsid w:val="00D3528D"/>
    <w:rsid w:val="00D421FA"/>
    <w:rsid w:val="00D4456D"/>
    <w:rsid w:val="00D4480D"/>
    <w:rsid w:val="00D52CB3"/>
    <w:rsid w:val="00D564E6"/>
    <w:rsid w:val="00D65893"/>
    <w:rsid w:val="00D75068"/>
    <w:rsid w:val="00D766DD"/>
    <w:rsid w:val="00D95C55"/>
    <w:rsid w:val="00DA1405"/>
    <w:rsid w:val="00DA5DF6"/>
    <w:rsid w:val="00DD270F"/>
    <w:rsid w:val="00DD422E"/>
    <w:rsid w:val="00DE7756"/>
    <w:rsid w:val="00DF20C0"/>
    <w:rsid w:val="00DF7CF8"/>
    <w:rsid w:val="00E11D1B"/>
    <w:rsid w:val="00E34FB0"/>
    <w:rsid w:val="00E35FE9"/>
    <w:rsid w:val="00E41E60"/>
    <w:rsid w:val="00E569AD"/>
    <w:rsid w:val="00E57261"/>
    <w:rsid w:val="00E77299"/>
    <w:rsid w:val="00E85EE6"/>
    <w:rsid w:val="00E865BE"/>
    <w:rsid w:val="00E958A1"/>
    <w:rsid w:val="00EA033C"/>
    <w:rsid w:val="00F0283A"/>
    <w:rsid w:val="00F054BC"/>
    <w:rsid w:val="00F0645F"/>
    <w:rsid w:val="00F16231"/>
    <w:rsid w:val="00F172F4"/>
    <w:rsid w:val="00F255B5"/>
    <w:rsid w:val="00F25971"/>
    <w:rsid w:val="00F33A7A"/>
    <w:rsid w:val="00F3582C"/>
    <w:rsid w:val="00F55C0C"/>
    <w:rsid w:val="00F638CD"/>
    <w:rsid w:val="00F91011"/>
    <w:rsid w:val="00F93838"/>
    <w:rsid w:val="00F9749F"/>
    <w:rsid w:val="00FA2548"/>
    <w:rsid w:val="00FA26BC"/>
    <w:rsid w:val="00FC4964"/>
    <w:rsid w:val="00FD46F1"/>
    <w:rsid w:val="00FD478E"/>
    <w:rsid w:val="00FD6045"/>
    <w:rsid w:val="00FF16AB"/>
    <w:rsid w:val="00FF3DC3"/>
    <w:rsid w:val="00FF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8B3506"/>
  <w15:chartTrackingRefBased/>
  <w15:docId w15:val="{35E06B67-3969-4B27-9544-E176DBDA9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*Heading 1"/>
    <w:basedOn w:val="Normal"/>
    <w:link w:val="Heading1Char"/>
    <w:qFormat/>
    <w:rsid w:val="005C3DDA"/>
    <w:pPr>
      <w:numPr>
        <w:numId w:val="9"/>
      </w:numPr>
      <w:tabs>
        <w:tab w:val="left" w:pos="720"/>
      </w:tabs>
      <w:spacing w:before="240" w:after="120" w:line="240" w:lineRule="auto"/>
      <w:outlineLvl w:val="0"/>
    </w:pPr>
    <w:rPr>
      <w:rFonts w:ascii="Arial" w:eastAsia="Times New Roman" w:hAnsi="Arial" w:cs="Times New Roman"/>
      <w:b/>
      <w:caps/>
    </w:rPr>
  </w:style>
  <w:style w:type="paragraph" w:styleId="Heading2">
    <w:name w:val="heading 2"/>
    <w:basedOn w:val="Normal"/>
    <w:link w:val="Heading2Char"/>
    <w:qFormat/>
    <w:rsid w:val="00AA39C2"/>
    <w:pPr>
      <w:framePr w:hSpace="180" w:wrap="around" w:vAnchor="text" w:hAnchor="text" w:y="1"/>
      <w:numPr>
        <w:ilvl w:val="1"/>
        <w:numId w:val="9"/>
      </w:numPr>
      <w:spacing w:before="120" w:after="120" w:line="240" w:lineRule="auto"/>
      <w:suppressOverlap/>
      <w:outlineLvl w:val="1"/>
    </w:pPr>
    <w:rPr>
      <w:rFonts w:eastAsia="Times New Roman" w:cstheme="minorHAnsi"/>
      <w:b/>
      <w:bCs/>
      <w:sz w:val="24"/>
      <w:szCs w:val="24"/>
    </w:rPr>
  </w:style>
  <w:style w:type="paragraph" w:styleId="Heading3">
    <w:name w:val="heading 3"/>
    <w:basedOn w:val="Normal"/>
    <w:link w:val="Heading3Char"/>
    <w:qFormat/>
    <w:rsid w:val="005C3DDA"/>
    <w:pPr>
      <w:widowControl w:val="0"/>
      <w:numPr>
        <w:ilvl w:val="2"/>
        <w:numId w:val="9"/>
      </w:numPr>
      <w:tabs>
        <w:tab w:val="left" w:pos="720"/>
      </w:tabs>
      <w:spacing w:before="120" w:after="120" w:line="240" w:lineRule="auto"/>
      <w:outlineLvl w:val="2"/>
    </w:pPr>
    <w:rPr>
      <w:rFonts w:ascii="Arial" w:eastAsia="Times New Roman" w:hAnsi="Arial" w:cs="Times New Roman"/>
      <w:szCs w:val="24"/>
    </w:rPr>
  </w:style>
  <w:style w:type="paragraph" w:styleId="Heading4">
    <w:name w:val="heading 4"/>
    <w:basedOn w:val="Normal"/>
    <w:link w:val="Heading4Char"/>
    <w:qFormat/>
    <w:rsid w:val="005C3DDA"/>
    <w:pPr>
      <w:widowControl w:val="0"/>
      <w:numPr>
        <w:ilvl w:val="3"/>
        <w:numId w:val="9"/>
      </w:numPr>
      <w:tabs>
        <w:tab w:val="left" w:pos="1140"/>
      </w:tabs>
      <w:spacing w:before="120" w:after="120" w:line="240" w:lineRule="auto"/>
      <w:outlineLvl w:val="3"/>
    </w:pPr>
    <w:rPr>
      <w:rFonts w:ascii="Arial" w:eastAsia="Times New Roman" w:hAnsi="Arial" w:cs="Times New Roman"/>
    </w:rPr>
  </w:style>
  <w:style w:type="paragraph" w:styleId="Heading5">
    <w:name w:val="heading 5"/>
    <w:basedOn w:val="Heading4"/>
    <w:link w:val="Heading5Char"/>
    <w:qFormat/>
    <w:rsid w:val="005C3DDA"/>
    <w:pPr>
      <w:numPr>
        <w:ilvl w:val="4"/>
      </w:numPr>
      <w:tabs>
        <w:tab w:val="clear" w:pos="4608"/>
        <w:tab w:val="left" w:pos="4680"/>
      </w:tabs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FSTable">
    <w:name w:val="FS_Table"/>
    <w:uiPriority w:val="99"/>
    <w:rsid w:val="00F0645F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GB" w:eastAsia="en-GB" w:bidi="th-TH"/>
    </w:rPr>
    <w:tblPr>
      <w:tblStyleRowBandSize w:val="1"/>
      <w:tblInd w:w="288" w:type="dxa"/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V w:val="single" w:sz="4" w:space="0" w:color="A6A6A6"/>
      </w:tblBorders>
      <w:tblCellMar>
        <w:top w:w="43" w:type="dxa"/>
        <w:left w:w="43" w:type="dxa"/>
        <w:bottom w:w="43" w:type="dxa"/>
        <w:right w:w="43" w:type="dxa"/>
      </w:tblCellMar>
    </w:tblPr>
    <w:tblStylePr w:type="firstRow">
      <w:pPr>
        <w:jc w:val="left"/>
      </w:pPr>
      <w:rPr>
        <w:rFonts w:cs="Times New Roman"/>
        <w:b/>
        <w:color w:val="auto"/>
      </w:rPr>
      <w:tblPr/>
      <w:tcPr>
        <w:shd w:val="clear" w:color="auto" w:fill="D9D9D9" w:themeFill="background1" w:themeFillShade="D9"/>
      </w:tcPr>
    </w:tblStylePr>
    <w:tblStylePr w:type="firstCol">
      <w:rPr>
        <w:color w:val="auto"/>
      </w:rPr>
      <w:tblPr/>
      <w:tcPr>
        <w:shd w:val="clear" w:color="auto" w:fill="D9D9D9" w:themeFill="background1" w:themeFillShade="D9"/>
      </w:tcPr>
    </w:tblStylePr>
    <w:tblStylePr w:type="band1Horz">
      <w:rPr>
        <w:rFonts w:cs="Times New Roman"/>
      </w:rPr>
      <w:tblPr/>
      <w:tcPr>
        <w:tcBorders>
          <w:insideV w:val="single" w:sz="4" w:space="0" w:color="A6A6A6"/>
        </w:tcBorders>
      </w:tcPr>
    </w:tblStylePr>
    <w:tblStylePr w:type="band2Horz">
      <w:rPr>
        <w:rFonts w:cs="Times New Roman"/>
      </w:rPr>
      <w:tblPr/>
      <w:tcPr>
        <w:shd w:val="clear" w:color="auto" w:fill="F2F2F2"/>
      </w:tcPr>
    </w:tblStylePr>
  </w:style>
  <w:style w:type="table" w:customStyle="1" w:styleId="UATExecutionForm">
    <w:name w:val="UAT Execution Form"/>
    <w:basedOn w:val="TableNormal"/>
    <w:uiPriority w:val="99"/>
    <w:rsid w:val="00F35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color w:val="auto"/>
      </w:rPr>
      <w:tblPr/>
      <w:tcPr>
        <w:shd w:val="clear" w:color="auto" w:fill="D9D9D9" w:themeFill="background1" w:themeFillShade="D9"/>
      </w:tcPr>
    </w:tblStylePr>
    <w:tblStylePr w:type="firstCol">
      <w:rPr>
        <w:color w:val="auto"/>
      </w:rPr>
      <w:tblPr/>
      <w:tcPr>
        <w:shd w:val="clear" w:color="auto" w:fill="D9D9D9" w:themeFill="background1" w:themeFillShade="D9"/>
      </w:tcPr>
    </w:tblStylePr>
  </w:style>
  <w:style w:type="paragraph" w:styleId="Header">
    <w:name w:val="header"/>
    <w:basedOn w:val="Normal"/>
    <w:link w:val="HeaderChar"/>
    <w:rsid w:val="005C3DDA"/>
    <w:pPr>
      <w:tabs>
        <w:tab w:val="center" w:pos="4320"/>
        <w:tab w:val="right" w:pos="8640"/>
      </w:tabs>
      <w:spacing w:after="0" w:line="240" w:lineRule="auto"/>
      <w:jc w:val="center"/>
    </w:pPr>
    <w:rPr>
      <w:rFonts w:ascii="Arial" w:eastAsia="Times New Roman" w:hAnsi="Arial" w:cs="Times New Roman"/>
    </w:rPr>
  </w:style>
  <w:style w:type="character" w:customStyle="1" w:styleId="HeaderChar">
    <w:name w:val="Header Char"/>
    <w:link w:val="Header"/>
    <w:rsid w:val="005C3DDA"/>
    <w:rPr>
      <w:rFonts w:ascii="Arial" w:eastAsia="Times New Roman" w:hAnsi="Arial" w:cs="Times New Roman"/>
    </w:rPr>
  </w:style>
  <w:style w:type="character" w:customStyle="1" w:styleId="Heading1Char">
    <w:name w:val="Heading 1 Char"/>
    <w:aliases w:val="*Heading 1 Char"/>
    <w:basedOn w:val="DefaultParagraphFont"/>
    <w:link w:val="Heading1"/>
    <w:rsid w:val="005C3DDA"/>
    <w:rPr>
      <w:rFonts w:ascii="Arial" w:eastAsia="Times New Roman" w:hAnsi="Arial" w:cs="Times New Roman"/>
      <w:b/>
      <w:caps/>
    </w:rPr>
  </w:style>
  <w:style w:type="paragraph" w:customStyle="1" w:styleId="Heading1text">
    <w:name w:val="Heading 1 text"/>
    <w:basedOn w:val="Normal"/>
    <w:link w:val="Heading1textChar"/>
    <w:qFormat/>
    <w:rsid w:val="005C3DDA"/>
    <w:pPr>
      <w:tabs>
        <w:tab w:val="left" w:pos="720"/>
      </w:tabs>
      <w:spacing w:before="120" w:after="120" w:line="240" w:lineRule="auto"/>
      <w:ind w:left="720"/>
    </w:pPr>
    <w:rPr>
      <w:rFonts w:ascii="Arial" w:eastAsia="Times New Roman" w:hAnsi="Arial" w:cs="Times New Roman"/>
    </w:rPr>
  </w:style>
  <w:style w:type="character" w:customStyle="1" w:styleId="Heading1textChar">
    <w:name w:val="Heading 1 text Char"/>
    <w:basedOn w:val="DefaultParagraphFont"/>
    <w:link w:val="Heading1text"/>
    <w:rsid w:val="005C3DDA"/>
    <w:rPr>
      <w:rFonts w:ascii="Arial" w:eastAsia="Times New Roman" w:hAnsi="Arial" w:cs="Times New Roman"/>
    </w:rPr>
  </w:style>
  <w:style w:type="paragraph" w:customStyle="1" w:styleId="Heading1Bullet">
    <w:name w:val="Heading 1 Bullet"/>
    <w:basedOn w:val="Heading1text"/>
    <w:qFormat/>
    <w:rsid w:val="005C3DDA"/>
    <w:pPr>
      <w:numPr>
        <w:numId w:val="2"/>
      </w:numPr>
      <w:tabs>
        <w:tab w:val="clear" w:pos="720"/>
        <w:tab w:val="left" w:pos="1080"/>
      </w:tabs>
    </w:pPr>
  </w:style>
  <w:style w:type="character" w:customStyle="1" w:styleId="Heading2Char">
    <w:name w:val="Heading 2 Char"/>
    <w:basedOn w:val="DefaultParagraphFont"/>
    <w:link w:val="Heading2"/>
    <w:rsid w:val="00AA39C2"/>
    <w:rPr>
      <w:rFonts w:eastAsia="Times New Roman" w:cstheme="minorHAnsi"/>
      <w:b/>
      <w:bCs/>
      <w:sz w:val="24"/>
      <w:szCs w:val="24"/>
    </w:rPr>
  </w:style>
  <w:style w:type="paragraph" w:customStyle="1" w:styleId="Heading2Bullet">
    <w:name w:val="Heading 2 Bullet"/>
    <w:basedOn w:val="Heading1text"/>
    <w:qFormat/>
    <w:rsid w:val="005C3DDA"/>
    <w:pPr>
      <w:numPr>
        <w:numId w:val="6"/>
      </w:numPr>
      <w:tabs>
        <w:tab w:val="clear" w:pos="720"/>
        <w:tab w:val="left" w:pos="1800"/>
      </w:tabs>
    </w:pPr>
  </w:style>
  <w:style w:type="paragraph" w:customStyle="1" w:styleId="Heading2text">
    <w:name w:val="Heading 2 text"/>
    <w:basedOn w:val="Normal"/>
    <w:rsid w:val="005C3DDA"/>
    <w:pPr>
      <w:widowControl w:val="0"/>
      <w:tabs>
        <w:tab w:val="left" w:pos="1440"/>
      </w:tabs>
      <w:spacing w:before="120" w:after="120" w:line="240" w:lineRule="auto"/>
      <w:ind w:left="1440"/>
    </w:pPr>
    <w:rPr>
      <w:rFonts w:ascii="Arial" w:eastAsia="Times New Roman" w:hAnsi="Arial" w:cs="Times New Roman"/>
    </w:rPr>
  </w:style>
  <w:style w:type="character" w:customStyle="1" w:styleId="Heading3Char">
    <w:name w:val="Heading 3 Char"/>
    <w:basedOn w:val="DefaultParagraphFont"/>
    <w:link w:val="Heading3"/>
    <w:rsid w:val="005C3DDA"/>
    <w:rPr>
      <w:rFonts w:ascii="Arial" w:eastAsia="Times New Roman" w:hAnsi="Arial" w:cs="Times New Roman"/>
      <w:szCs w:val="24"/>
    </w:rPr>
  </w:style>
  <w:style w:type="paragraph" w:customStyle="1" w:styleId="Heading3Bullet">
    <w:name w:val="Heading 3 Bullet"/>
    <w:basedOn w:val="Heading2Bullet"/>
    <w:qFormat/>
    <w:rsid w:val="005C3DDA"/>
    <w:pPr>
      <w:tabs>
        <w:tab w:val="clear" w:pos="1800"/>
        <w:tab w:val="left" w:pos="420"/>
      </w:tabs>
      <w:ind w:left="420"/>
    </w:pPr>
  </w:style>
  <w:style w:type="paragraph" w:customStyle="1" w:styleId="Heading3text">
    <w:name w:val="Heading 3 text"/>
    <w:basedOn w:val="Heading2text"/>
    <w:qFormat/>
    <w:rsid w:val="005C3DDA"/>
    <w:pPr>
      <w:tabs>
        <w:tab w:val="clear" w:pos="1440"/>
        <w:tab w:val="left" w:pos="60"/>
      </w:tabs>
      <w:ind w:left="60"/>
    </w:pPr>
  </w:style>
  <w:style w:type="character" w:customStyle="1" w:styleId="Heading4Char">
    <w:name w:val="Heading 4 Char"/>
    <w:basedOn w:val="DefaultParagraphFont"/>
    <w:link w:val="Heading4"/>
    <w:rsid w:val="005C3DDA"/>
    <w:rPr>
      <w:rFonts w:ascii="Arial" w:eastAsia="Times New Roman" w:hAnsi="Arial" w:cs="Times New Roman"/>
    </w:rPr>
  </w:style>
  <w:style w:type="paragraph" w:customStyle="1" w:styleId="Heading4text">
    <w:name w:val="Heading 4 text"/>
    <w:basedOn w:val="Normal"/>
    <w:qFormat/>
    <w:rsid w:val="005C3DDA"/>
    <w:pPr>
      <w:widowControl w:val="0"/>
      <w:tabs>
        <w:tab w:val="left" w:pos="1140"/>
      </w:tabs>
      <w:spacing w:before="120" w:after="120" w:line="240" w:lineRule="auto"/>
      <w:ind w:left="1140"/>
    </w:pPr>
    <w:rPr>
      <w:rFonts w:ascii="Arial" w:eastAsia="Times New Roman" w:hAnsi="Arial" w:cs="Times New Roman"/>
    </w:rPr>
  </w:style>
  <w:style w:type="paragraph" w:customStyle="1" w:styleId="Heading4Bullet">
    <w:name w:val="Heading 4 Bullet"/>
    <w:basedOn w:val="Heading4text"/>
    <w:qFormat/>
    <w:rsid w:val="005C3DDA"/>
    <w:pPr>
      <w:numPr>
        <w:numId w:val="8"/>
      </w:numPr>
      <w:tabs>
        <w:tab w:val="clear" w:pos="1140"/>
        <w:tab w:val="left" w:pos="1500"/>
      </w:tabs>
    </w:pPr>
  </w:style>
  <w:style w:type="character" w:customStyle="1" w:styleId="Heading5Char">
    <w:name w:val="Heading 5 Char"/>
    <w:basedOn w:val="Heading4Char"/>
    <w:link w:val="Heading5"/>
    <w:rsid w:val="005C3DDA"/>
    <w:rPr>
      <w:rFonts w:ascii="Arial" w:eastAsia="Times New Roman" w:hAnsi="Arial" w:cs="Times New Roman"/>
    </w:rPr>
  </w:style>
  <w:style w:type="paragraph" w:customStyle="1" w:styleId="Heading5text">
    <w:name w:val="Heading 5 text"/>
    <w:basedOn w:val="Normal"/>
    <w:rsid w:val="005C3DDA"/>
    <w:pPr>
      <w:widowControl w:val="0"/>
      <w:tabs>
        <w:tab w:val="left" w:pos="4680"/>
      </w:tabs>
      <w:spacing w:before="120" w:after="120" w:line="240" w:lineRule="auto"/>
      <w:ind w:left="4680"/>
    </w:pPr>
    <w:rPr>
      <w:rFonts w:ascii="Arial" w:eastAsia="Times New Roman" w:hAnsi="Arial" w:cs="Times New Roman"/>
    </w:rPr>
  </w:style>
  <w:style w:type="paragraph" w:customStyle="1" w:styleId="Heading5Bullet">
    <w:name w:val="Heading 5 Bullet"/>
    <w:basedOn w:val="Heading5text"/>
    <w:qFormat/>
    <w:rsid w:val="005C3DDA"/>
    <w:pPr>
      <w:numPr>
        <w:numId w:val="10"/>
      </w:numPr>
      <w:tabs>
        <w:tab w:val="clear" w:pos="4680"/>
        <w:tab w:val="left" w:pos="5040"/>
      </w:tabs>
    </w:pPr>
  </w:style>
  <w:style w:type="paragraph" w:styleId="Footer">
    <w:name w:val="footer"/>
    <w:basedOn w:val="Normal"/>
    <w:link w:val="FooterChar"/>
    <w:uiPriority w:val="99"/>
    <w:unhideWhenUsed/>
    <w:rsid w:val="005A7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B39"/>
  </w:style>
  <w:style w:type="table" w:styleId="TableGrid">
    <w:name w:val="Table Grid"/>
    <w:basedOn w:val="TableNormal"/>
    <w:uiPriority w:val="39"/>
    <w:rsid w:val="005A7B3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B3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A39C2"/>
    <w:pPr>
      <w:keepNext/>
      <w:keepLines/>
      <w:numPr>
        <w:numId w:val="0"/>
      </w:numPr>
      <w:tabs>
        <w:tab w:val="clear" w:pos="72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A39C2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A39C2"/>
    <w:pPr>
      <w:spacing w:before="120" w:after="0"/>
      <w:ind w:left="220"/>
    </w:pPr>
    <w:rPr>
      <w:rFonts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AA39C2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AA39C2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AA39C2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A39C2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A39C2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A39C2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A39C2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A39C2"/>
    <w:pPr>
      <w:spacing w:after="0"/>
      <w:ind w:left="1760"/>
    </w:pPr>
    <w:rPr>
      <w:rFonts w:cstheme="minorHAnsi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503B5"/>
  </w:style>
  <w:style w:type="character" w:styleId="SubtleEmphasis">
    <w:name w:val="Subtle Emphasis"/>
    <w:basedOn w:val="DefaultParagraphFont"/>
    <w:uiPriority w:val="19"/>
    <w:qFormat/>
    <w:rsid w:val="00711070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456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7AB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E1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442D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D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D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D2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D4456D"/>
    <w:rPr>
      <w:b/>
      <w:bCs/>
    </w:rPr>
  </w:style>
  <w:style w:type="paragraph" w:styleId="Revision">
    <w:name w:val="Revision"/>
    <w:hidden/>
    <w:uiPriority w:val="99"/>
    <w:semiHidden/>
    <w:rsid w:val="00051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2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https://platform.veevavault.help/en/lr/56840/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7BBF001-0D10-6B4C-8FC7-087C4873A0B2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2fa134f-29e1-4271-8e18-5bb3d2cd17cd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67DE8FFBE5E647AA2A063EC3923ECD" ma:contentTypeVersion="9" ma:contentTypeDescription="Create a new document." ma:contentTypeScope="" ma:versionID="5c067474e7714220824b2e31f79d17df">
  <xsd:schema xmlns:xsd="http://www.w3.org/2001/XMLSchema" xmlns:xs="http://www.w3.org/2001/XMLSchema" xmlns:p="http://schemas.microsoft.com/office/2006/metadata/properties" xmlns:ns2="62fa134f-29e1-4271-8e18-5bb3d2cd17cd" xmlns:ns3="366e0ad9-c6af-4c63-8a3b-1665582b55cd" targetNamespace="http://schemas.microsoft.com/office/2006/metadata/properties" ma:root="true" ma:fieldsID="79e0abf3616b560cf6e0a4c863b1ba72" ns2:_="" ns3:_="">
    <xsd:import namespace="62fa134f-29e1-4271-8e18-5bb3d2cd17cd"/>
    <xsd:import namespace="366e0ad9-c6af-4c63-8a3b-1665582b55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a134f-29e1-4271-8e18-5bb3d2cd17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e0ad9-c6af-4c63-8a3b-1665582b5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��< ? x m l   v e r s i o n = " 1 . 0 "   e n c o d i n g = " u t f - 1 6 " ? > < v : V e e v a   x m l n s : v = " v e e v a " >  
     < v : D o c I d > 6 6 0 6 2 < / v : D o c I d >  
     < v : M a j o r > 8 < / v : M a j o r >  
     < v : M i n o r > 0 < / v : M i n o r >  
     < v : T o k e n I d M a p p i n g s >  
         < v : T o k e n I d M a p p i n g >  
             < v : T o k e n > < ! [ C D A T A [ m a j o r _ v e r s i o n _ n u m b e r _ _ v ] ] > < / v : T o k e n >  
             < v : I d > < ! [ C D A T A [ m a j o r _ v e r s i o n _ n u m b e r _ _ v ] ] > < / v : I d >  
             < v : F e a t u r e s / >  
         < / v : T o k e n I d M a p p i n g >  
     < / v : T o k e n I d M a p p i n g s >  
 < / v : V e e v a > 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CFCF7-6DD3-4C8A-9848-459FB3539E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65E263-2CC8-4D00-AE9F-99ECF956333E}">
  <ds:schemaRefs>
    <ds:schemaRef ds:uri="http://schemas.microsoft.com/office/2006/metadata/properties"/>
    <ds:schemaRef ds:uri="http://schemas.microsoft.com/office/infopath/2007/PartnerControls"/>
    <ds:schemaRef ds:uri="62fa134f-29e1-4271-8e18-5bb3d2cd17cd"/>
  </ds:schemaRefs>
</ds:datastoreItem>
</file>

<file path=customXml/itemProps3.xml><?xml version="1.0" encoding="utf-8"?>
<ds:datastoreItem xmlns:ds="http://schemas.openxmlformats.org/officeDocument/2006/customXml" ds:itemID="{7421C236-BDD8-4885-A7A6-026B78AF6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a134f-29e1-4271-8e18-5bb3d2cd17cd"/>
    <ds:schemaRef ds:uri="366e0ad9-c6af-4c63-8a3b-1665582b5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628C71-1EF2-4873-92A9-86FC8780A5A0}">
  <ds:schemaRefs>
    <ds:schemaRef ds:uri="veeva"/>
  </ds:schemaRefs>
</ds:datastoreItem>
</file>

<file path=customXml/itemProps5.xml><?xml version="1.0" encoding="utf-8"?>
<ds:datastoreItem xmlns:ds="http://schemas.openxmlformats.org/officeDocument/2006/customXml" ds:itemID="{D4A54E4F-3A71-435E-A1AE-D7947A232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25</Words>
  <Characters>52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m Abdulrahman</dc:creator>
  <cp:keywords/>
  <dc:description/>
  <cp:lastModifiedBy>Michael Ferrell</cp:lastModifiedBy>
  <cp:revision>2</cp:revision>
  <dcterms:created xsi:type="dcterms:W3CDTF">2025-09-08T12:27:00Z</dcterms:created>
  <dcterms:modified xsi:type="dcterms:W3CDTF">2025-09-0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295</vt:lpwstr>
  </property>
  <property fmtid="{D5CDD505-2E9C-101B-9397-08002B2CF9AE}" pid="3" name="grammarly_documentContext">
    <vt:lpwstr>{"goals":["inform"],"domain":"business","emotions":[],"dialect":"american","audience":"general","style":"informal"}</vt:lpwstr>
  </property>
  <property fmtid="{D5CDD505-2E9C-101B-9397-08002B2CF9AE}" pid="4" name="ContentTypeId">
    <vt:lpwstr>0x0101008E67DE8FFBE5E647AA2A063EC3923ECD</vt:lpwstr>
  </property>
</Properties>
</file>